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54C12" w14:textId="7CD2B94F" w:rsidR="00A30A53" w:rsidRPr="005003D9" w:rsidRDefault="007D630F" w:rsidP="00A30A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5003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fldChar w:fldCharType="begin"/>
      </w:r>
      <w:r w:rsidRPr="005003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instrText xml:space="preserve"> ADDIN </w:instrText>
      </w:r>
      <w:r w:rsidRPr="005003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fldChar w:fldCharType="end"/>
      </w:r>
      <w:r w:rsidR="00A30A53" w:rsidRPr="005003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Determinants of low birth weight and its effect on childhood health and nutritional outcomes in Bangladesh. Do home environmental factors matter? </w:t>
      </w:r>
    </w:p>
    <w:p w14:paraId="5C8D534C" w14:textId="77777777" w:rsidR="00611C1F" w:rsidRDefault="00611C1F" w:rsidP="00611C1F">
      <w:pPr>
        <w:spacing w:after="0" w:line="240" w:lineRule="auto"/>
        <w:rPr>
          <w:rFonts w:ascii="Verdana" w:hAnsi="Verdana"/>
          <w:b/>
          <w:bCs/>
          <w:color w:val="FF0000"/>
          <w:sz w:val="18"/>
          <w:szCs w:val="18"/>
          <w:shd w:val="clear" w:color="auto" w:fill="C9DAED"/>
        </w:rPr>
      </w:pPr>
    </w:p>
    <w:p w14:paraId="23096658" w14:textId="77777777" w:rsidR="00D05FE2" w:rsidRPr="003375E5" w:rsidRDefault="00D05FE2" w:rsidP="00611C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46CE01" w14:textId="7FF05D09" w:rsidR="003375E5" w:rsidRPr="00D9624C" w:rsidRDefault="003375E5" w:rsidP="000715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>Md. Zahidul Islam</w:t>
      </w: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  <w:bookmarkStart w:id="0" w:name="_Hlk137244443"/>
      <w:r w:rsidR="009C69E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¶</w:t>
      </w:r>
      <w:bookmarkEnd w:id="0"/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>, BPH;</w:t>
      </w: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hammad Rocky Khan Chowdhury</w:t>
      </w: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="00E466AB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,2</w:t>
      </w:r>
      <w:r w:rsidR="009C69E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¶</w:t>
      </w:r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>, MSc, MPhil;</w:t>
      </w: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D1D1B"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>Manzur Kader</w:t>
      </w:r>
      <w:r w:rsidR="00DD1D1B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3</w:t>
      </w:r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>, MSc</w:t>
      </w:r>
      <w:r w:rsidR="00DD1D1B"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D; </w:t>
      </w: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>Baki Billah</w:t>
      </w:r>
      <w:r w:rsidR="00E466AB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>, MSc, PhD;</w:t>
      </w: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D1D1B"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>Md. Shariful Islam</w:t>
      </w:r>
      <w:r w:rsidR="00DD1D1B" w:rsidRPr="00D9624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>, MSc, MPhil;</w:t>
      </w:r>
      <w:r w:rsidR="006E62B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munur </w:t>
      </w:r>
      <w:r w:rsidR="00F32145"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>Rashid</w:t>
      </w:r>
      <w:r w:rsidR="00F32145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4</w:t>
      </w:r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>, M</w:t>
      </w:r>
      <w:r w:rsidR="00AB778A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>Sc</w:t>
      </w:r>
      <w:r w:rsidR="00AB778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F70A1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D</w:t>
      </w:r>
      <w:r w:rsidR="00F32145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</w:p>
    <w:p w14:paraId="5959AEDD" w14:textId="77777777" w:rsidR="003375E5" w:rsidRDefault="003375E5" w:rsidP="003375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FDB886" w14:textId="77777777" w:rsidR="00611C1F" w:rsidRPr="003375E5" w:rsidRDefault="00611C1F" w:rsidP="003375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963E75" w14:textId="6191E0A2" w:rsidR="003375E5" w:rsidRPr="003375E5" w:rsidRDefault="003375E5" w:rsidP="00611C1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375E5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3375E5">
        <w:rPr>
          <w:rFonts w:ascii="Times New Roman" w:eastAsia="Times New Roman" w:hAnsi="Times New Roman" w:cs="Times New Roman"/>
          <w:color w:val="000000"/>
          <w:sz w:val="24"/>
          <w:szCs w:val="24"/>
        </w:rPr>
        <w:t>Department of Public Health, First Capital University of Bangladesh, Chuadanga</w:t>
      </w:r>
      <w:r w:rsidR="00900545">
        <w:rPr>
          <w:rFonts w:ascii="Times New Roman" w:eastAsia="Times New Roman" w:hAnsi="Times New Roman" w:cs="Times New Roman"/>
          <w:color w:val="000000"/>
          <w:sz w:val="24"/>
          <w:szCs w:val="24"/>
        </w:rPr>
        <w:t>-7200</w:t>
      </w:r>
      <w:r w:rsidRPr="003375E5">
        <w:rPr>
          <w:rFonts w:ascii="Times New Roman" w:eastAsia="Times New Roman" w:hAnsi="Times New Roman" w:cs="Times New Roman"/>
          <w:color w:val="000000"/>
          <w:sz w:val="24"/>
          <w:szCs w:val="24"/>
        </w:rPr>
        <w:t>, Bangladesh</w:t>
      </w:r>
    </w:p>
    <w:p w14:paraId="7D74212D" w14:textId="0A96AE9F" w:rsidR="00E466AB" w:rsidRDefault="00E466AB" w:rsidP="00611C1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D00809">
        <w:rPr>
          <w:rFonts w:ascii="Times New Roman" w:eastAsia="Times New Roman" w:hAnsi="Times New Roman" w:cs="Times New Roman"/>
          <w:sz w:val="24"/>
          <w:szCs w:val="24"/>
        </w:rPr>
        <w:t>Department of Epidemiology and Preventive Medicine, School of Public Health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00809">
        <w:rPr>
          <w:rFonts w:ascii="Times New Roman" w:eastAsia="Times New Roman" w:hAnsi="Times New Roman" w:cs="Times New Roman"/>
          <w:sz w:val="24"/>
          <w:szCs w:val="24"/>
        </w:rPr>
        <w:t>Preventive Medicine, Monash University, Melbourne, Australia</w:t>
      </w:r>
    </w:p>
    <w:p w14:paraId="7F96AF4C" w14:textId="0CF1F5B2" w:rsidR="002570A4" w:rsidRDefault="00F32145" w:rsidP="002570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3</w:t>
      </w:r>
      <w:r w:rsidR="002570A4" w:rsidRPr="002570A4">
        <w:rPr>
          <w:rFonts w:ascii="Times New Roman" w:eastAsia="Times New Roman" w:hAnsi="Times New Roman" w:cs="Times New Roman"/>
          <w:sz w:val="24"/>
          <w:szCs w:val="24"/>
        </w:rPr>
        <w:t>Department of Medicine Solna, Clinical Epidemiology Division,</w:t>
      </w:r>
      <w:r w:rsidR="002570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570A4" w:rsidRPr="002570A4">
        <w:rPr>
          <w:rFonts w:ascii="Times New Roman" w:eastAsia="Times New Roman" w:hAnsi="Times New Roman" w:cs="Times New Roman"/>
          <w:sz w:val="24"/>
          <w:szCs w:val="24"/>
        </w:rPr>
        <w:t>Karolinska Institutet, Maria Aspmans Gata 30A, 17176 Stockholm, Sweden.</w:t>
      </w:r>
    </w:p>
    <w:p w14:paraId="60816E80" w14:textId="0755BF40" w:rsidR="003375E5" w:rsidRPr="003375E5" w:rsidRDefault="00F32145" w:rsidP="002570A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4</w:t>
      </w:r>
      <w:r w:rsidRPr="003375E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partment </w:t>
      </w:r>
      <w:r w:rsidR="003375E5" w:rsidRPr="003375E5">
        <w:rPr>
          <w:rFonts w:ascii="Times New Roman" w:eastAsia="Times New Roman" w:hAnsi="Times New Roman" w:cs="Times New Roman"/>
          <w:color w:val="000000"/>
          <w:sz w:val="24"/>
          <w:szCs w:val="24"/>
        </w:rPr>
        <w:t>of Public Health and Sports Sciences, University of Gävle, Sweden</w:t>
      </w:r>
    </w:p>
    <w:p w14:paraId="240036C4" w14:textId="77777777" w:rsidR="00613ED1" w:rsidRPr="00613ED1" w:rsidRDefault="003375E5" w:rsidP="00613ED1">
      <w:pPr>
        <w:spacing w:after="24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375E5">
        <w:rPr>
          <w:rFonts w:ascii="Times New Roman" w:eastAsia="Times New Roman" w:hAnsi="Times New Roman" w:cs="Times New Roman"/>
          <w:sz w:val="24"/>
          <w:szCs w:val="24"/>
        </w:rPr>
        <w:br/>
      </w:r>
      <w:r w:rsidR="009C69E2" w:rsidRPr="009C69E2">
        <w:rPr>
          <w:rFonts w:ascii="Times New Roman" w:eastAsia="Times New Roman" w:hAnsi="Times New Roman" w:cs="Times New Roman"/>
          <w:sz w:val="24"/>
          <w:szCs w:val="24"/>
        </w:rPr>
        <w:t>¶ Md.</w:t>
      </w:r>
      <w:r w:rsidR="009C69E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="009C69E2"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>Zahidul Islam</w:t>
      </w:r>
      <w:r w:rsidR="009C69E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  <w:r w:rsidR="009C69E2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9C69E2"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hammad Rocky Khan Chowdhury</w:t>
      </w:r>
      <w:r w:rsidR="009C69E2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  <w:r w:rsidR="009C69E2">
        <w:rPr>
          <w:rFonts w:ascii="Times New Roman" w:eastAsia="Times New Roman" w:hAnsi="Times New Roman" w:cs="Times New Roman"/>
          <w:sz w:val="24"/>
          <w:szCs w:val="24"/>
        </w:rPr>
        <w:t>have equal contribution</w:t>
      </w:r>
      <w:r w:rsidRPr="003375E5">
        <w:rPr>
          <w:rFonts w:ascii="Times New Roman" w:eastAsia="Times New Roman" w:hAnsi="Times New Roman" w:cs="Times New Roman"/>
          <w:sz w:val="24"/>
          <w:szCs w:val="24"/>
        </w:rPr>
        <w:br/>
      </w:r>
      <w:r w:rsidRPr="003375E5">
        <w:rPr>
          <w:rFonts w:ascii="Times New Roman" w:eastAsia="Times New Roman" w:hAnsi="Times New Roman" w:cs="Times New Roman"/>
          <w:sz w:val="24"/>
          <w:szCs w:val="24"/>
        </w:rPr>
        <w:br/>
      </w:r>
      <w:r w:rsidRPr="003375E5">
        <w:rPr>
          <w:rFonts w:ascii="Times New Roman" w:eastAsia="Times New Roman" w:hAnsi="Times New Roman" w:cs="Times New Roman"/>
          <w:sz w:val="24"/>
          <w:szCs w:val="24"/>
        </w:rPr>
        <w:br/>
      </w:r>
      <w:r w:rsidR="00613ED1" w:rsidRPr="00613ED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rticle summary</w:t>
      </w:r>
    </w:p>
    <w:p w14:paraId="3741BA7F" w14:textId="77777777" w:rsidR="00613ED1" w:rsidRPr="00613ED1" w:rsidRDefault="00613ED1" w:rsidP="00613E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3ED1">
        <w:rPr>
          <w:rFonts w:ascii="Times New Roman" w:eastAsia="Times New Roman" w:hAnsi="Times New Roman" w:cs="Times New Roman"/>
          <w:sz w:val="24"/>
          <w:szCs w:val="24"/>
        </w:rPr>
        <w:t>Abstract word count: 293</w:t>
      </w:r>
      <w:r w:rsidRPr="00613ED1">
        <w:rPr>
          <w:rFonts w:ascii="Times New Roman" w:eastAsia="Times New Roman" w:hAnsi="Times New Roman" w:cs="Times New Roman"/>
          <w:sz w:val="24"/>
          <w:szCs w:val="24"/>
        </w:rPr>
        <w:br/>
        <w:t>Manuscript word count: 3,196</w:t>
      </w:r>
    </w:p>
    <w:p w14:paraId="6F9C63F0" w14:textId="77777777" w:rsidR="00613ED1" w:rsidRPr="00613ED1" w:rsidRDefault="00613ED1" w:rsidP="00613E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3ED1">
        <w:rPr>
          <w:rFonts w:ascii="Times New Roman" w:eastAsia="Times New Roman" w:hAnsi="Times New Roman" w:cs="Times New Roman"/>
          <w:sz w:val="24"/>
          <w:szCs w:val="24"/>
        </w:rPr>
        <w:t>No of tables: 4</w:t>
      </w:r>
    </w:p>
    <w:p w14:paraId="5DB2EB2B" w14:textId="77777777" w:rsidR="00613ED1" w:rsidRPr="00613ED1" w:rsidRDefault="00613ED1" w:rsidP="00613E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3ED1">
        <w:rPr>
          <w:rFonts w:ascii="Times New Roman" w:eastAsia="Times New Roman" w:hAnsi="Times New Roman" w:cs="Times New Roman"/>
          <w:sz w:val="24"/>
          <w:szCs w:val="24"/>
        </w:rPr>
        <w:t>No of figures: 1</w:t>
      </w:r>
    </w:p>
    <w:p w14:paraId="33F4A990" w14:textId="77777777" w:rsidR="00613ED1" w:rsidRPr="00613ED1" w:rsidRDefault="00613ED1" w:rsidP="00613ED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3ED1">
        <w:rPr>
          <w:rFonts w:ascii="Times New Roman" w:eastAsia="Times New Roman" w:hAnsi="Times New Roman" w:cs="Times New Roman"/>
          <w:sz w:val="24"/>
          <w:szCs w:val="24"/>
        </w:rPr>
        <w:t>No of references: 49</w:t>
      </w:r>
    </w:p>
    <w:p w14:paraId="4EDD89E7" w14:textId="77777777" w:rsidR="00613ED1" w:rsidRDefault="00613ED1" w:rsidP="00227367">
      <w:pPr>
        <w:spacing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8E879B" w14:textId="28869A63" w:rsidR="005F0788" w:rsidRPr="00B32323" w:rsidRDefault="00110E01" w:rsidP="00227367">
      <w:pPr>
        <w:spacing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32323">
        <w:rPr>
          <w:rFonts w:ascii="Times New Roman" w:eastAsia="Times New Roman" w:hAnsi="Times New Roman" w:cs="Times New Roman"/>
          <w:b/>
          <w:sz w:val="24"/>
          <w:szCs w:val="24"/>
        </w:rPr>
        <w:t>Corresponding Author</w:t>
      </w:r>
    </w:p>
    <w:p w14:paraId="32F7A64C" w14:textId="746EB806" w:rsidR="003538B7" w:rsidRDefault="003D03CF" w:rsidP="0022736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9624C">
        <w:rPr>
          <w:rFonts w:ascii="Times New Roman" w:eastAsia="Times New Roman" w:hAnsi="Times New Roman" w:cs="Times New Roman"/>
          <w:color w:val="000000"/>
          <w:sz w:val="24"/>
          <w:szCs w:val="24"/>
        </w:rPr>
        <w:t>Mamunur Rashid</w:t>
      </w:r>
    </w:p>
    <w:sectPr w:rsidR="003538B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6A324" w14:textId="77777777" w:rsidR="006E0D14" w:rsidRDefault="006E0D14" w:rsidP="00A0689D">
      <w:pPr>
        <w:spacing w:after="0" w:line="240" w:lineRule="auto"/>
      </w:pPr>
      <w:r>
        <w:separator/>
      </w:r>
    </w:p>
  </w:endnote>
  <w:endnote w:type="continuationSeparator" w:id="0">
    <w:p w14:paraId="1BCCB8A9" w14:textId="77777777" w:rsidR="006E0D14" w:rsidRDefault="006E0D14" w:rsidP="00A068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udyOldStyleT-Regular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5627077"/>
      <w:docPartObj>
        <w:docPartGallery w:val="Page Numbers (Bottom of Page)"/>
        <w:docPartUnique/>
      </w:docPartObj>
    </w:sdtPr>
    <w:sdtEndPr/>
    <w:sdtContent>
      <w:p w14:paraId="2103B857" w14:textId="60EF69E0" w:rsidR="00DC32C3" w:rsidRDefault="00DC32C3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A9353D">
          <w:rPr>
            <w:noProof/>
            <w:lang w:val="sv-SE"/>
          </w:rPr>
          <w:t>19</w:t>
        </w:r>
        <w:r>
          <w:fldChar w:fldCharType="end"/>
        </w:r>
      </w:p>
    </w:sdtContent>
  </w:sdt>
  <w:p w14:paraId="57CF5983" w14:textId="77777777" w:rsidR="00DC32C3" w:rsidRDefault="00DC32C3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1620B" w14:textId="77777777" w:rsidR="006E0D14" w:rsidRDefault="006E0D14" w:rsidP="00A0689D">
      <w:pPr>
        <w:spacing w:after="0" w:line="240" w:lineRule="auto"/>
      </w:pPr>
      <w:r>
        <w:separator/>
      </w:r>
    </w:p>
  </w:footnote>
  <w:footnote w:type="continuationSeparator" w:id="0">
    <w:p w14:paraId="63F06B89" w14:textId="77777777" w:rsidR="006E0D14" w:rsidRDefault="006E0D14" w:rsidP="00A068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A5168"/>
    <w:multiLevelType w:val="hybridMultilevel"/>
    <w:tmpl w:val="8D4E6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437493"/>
    <w:multiLevelType w:val="multilevel"/>
    <w:tmpl w:val="FFD89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9C53DD"/>
    <w:multiLevelType w:val="hybridMultilevel"/>
    <w:tmpl w:val="0C6E3B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E7D7A"/>
    <w:multiLevelType w:val="hybridMultilevel"/>
    <w:tmpl w:val="F3A6A7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1207A4"/>
    <w:multiLevelType w:val="hybridMultilevel"/>
    <w:tmpl w:val="E340A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8358017">
    <w:abstractNumId w:val="0"/>
  </w:num>
  <w:num w:numId="2" w16cid:durableId="1084061548">
    <w:abstractNumId w:val="4"/>
  </w:num>
  <w:num w:numId="3" w16cid:durableId="54594665">
    <w:abstractNumId w:val="1"/>
  </w:num>
  <w:num w:numId="4" w16cid:durableId="1442258854">
    <w:abstractNumId w:val="3"/>
  </w:num>
  <w:num w:numId="5" w16cid:durableId="1895367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rGwNDC2MDA1sDBU0lEKTi0uzszPAykwMqwFAJWX2uY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 Copy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wfzww5p5fpedsespex5zdt7a0datd0d5xwd&quot;&gt;LBW&lt;record-ids&gt;&lt;item&gt;1&lt;/item&gt;&lt;item&gt;2&lt;/item&gt;&lt;item&gt;3&lt;/item&gt;&lt;item&gt;4&lt;/item&gt;&lt;item&gt;5&lt;/item&gt;&lt;item&gt;7&lt;/item&gt;&lt;item&gt;9&lt;/item&gt;&lt;item&gt;10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/record-ids&gt;&lt;/item&gt;&lt;/Libraries&gt;"/>
  </w:docVars>
  <w:rsids>
    <w:rsidRoot w:val="005B7E97"/>
    <w:rsid w:val="00000563"/>
    <w:rsid w:val="00000B3F"/>
    <w:rsid w:val="00002D37"/>
    <w:rsid w:val="00003693"/>
    <w:rsid w:val="00003A93"/>
    <w:rsid w:val="00004278"/>
    <w:rsid w:val="0000585C"/>
    <w:rsid w:val="00006EB4"/>
    <w:rsid w:val="00006F49"/>
    <w:rsid w:val="00007114"/>
    <w:rsid w:val="000072C3"/>
    <w:rsid w:val="00011AC1"/>
    <w:rsid w:val="0001305D"/>
    <w:rsid w:val="000170DE"/>
    <w:rsid w:val="0002010F"/>
    <w:rsid w:val="00021199"/>
    <w:rsid w:val="0002615A"/>
    <w:rsid w:val="0003354B"/>
    <w:rsid w:val="00033CC3"/>
    <w:rsid w:val="00034E4C"/>
    <w:rsid w:val="00037ADD"/>
    <w:rsid w:val="0004005C"/>
    <w:rsid w:val="00040653"/>
    <w:rsid w:val="0004069B"/>
    <w:rsid w:val="00042728"/>
    <w:rsid w:val="000509AE"/>
    <w:rsid w:val="00052660"/>
    <w:rsid w:val="000531DD"/>
    <w:rsid w:val="0005708C"/>
    <w:rsid w:val="00057781"/>
    <w:rsid w:val="00057D58"/>
    <w:rsid w:val="0006240D"/>
    <w:rsid w:val="000639B6"/>
    <w:rsid w:val="00065D60"/>
    <w:rsid w:val="00067781"/>
    <w:rsid w:val="00071053"/>
    <w:rsid w:val="0007150C"/>
    <w:rsid w:val="000719BE"/>
    <w:rsid w:val="00072DA6"/>
    <w:rsid w:val="00076A9E"/>
    <w:rsid w:val="000812C8"/>
    <w:rsid w:val="000820AA"/>
    <w:rsid w:val="000821EF"/>
    <w:rsid w:val="000832A9"/>
    <w:rsid w:val="000833EB"/>
    <w:rsid w:val="00083987"/>
    <w:rsid w:val="000839F8"/>
    <w:rsid w:val="0008641E"/>
    <w:rsid w:val="000866FC"/>
    <w:rsid w:val="00087DA7"/>
    <w:rsid w:val="000901D2"/>
    <w:rsid w:val="00090A99"/>
    <w:rsid w:val="000915EC"/>
    <w:rsid w:val="00091C37"/>
    <w:rsid w:val="000925D8"/>
    <w:rsid w:val="00093963"/>
    <w:rsid w:val="00094FBA"/>
    <w:rsid w:val="000A0E19"/>
    <w:rsid w:val="000A1EF4"/>
    <w:rsid w:val="000A2080"/>
    <w:rsid w:val="000A7EEC"/>
    <w:rsid w:val="000B02F5"/>
    <w:rsid w:val="000B056B"/>
    <w:rsid w:val="000B0C72"/>
    <w:rsid w:val="000B20D8"/>
    <w:rsid w:val="000B510D"/>
    <w:rsid w:val="000B7D10"/>
    <w:rsid w:val="000B7F85"/>
    <w:rsid w:val="000C0091"/>
    <w:rsid w:val="000C0B31"/>
    <w:rsid w:val="000C121B"/>
    <w:rsid w:val="000C21CE"/>
    <w:rsid w:val="000C6125"/>
    <w:rsid w:val="000C6980"/>
    <w:rsid w:val="000C6C9F"/>
    <w:rsid w:val="000C76F9"/>
    <w:rsid w:val="000C7EDD"/>
    <w:rsid w:val="000D03AC"/>
    <w:rsid w:val="000D054D"/>
    <w:rsid w:val="000D2B56"/>
    <w:rsid w:val="000D2ED5"/>
    <w:rsid w:val="000D3FA8"/>
    <w:rsid w:val="000D5EDF"/>
    <w:rsid w:val="000D62E9"/>
    <w:rsid w:val="000E03C3"/>
    <w:rsid w:val="000E1A49"/>
    <w:rsid w:val="000E5F2D"/>
    <w:rsid w:val="000E6E8F"/>
    <w:rsid w:val="000E76E1"/>
    <w:rsid w:val="000F01C1"/>
    <w:rsid w:val="000F2B5C"/>
    <w:rsid w:val="000F2BBE"/>
    <w:rsid w:val="000F34BB"/>
    <w:rsid w:val="000F6CC2"/>
    <w:rsid w:val="000F758D"/>
    <w:rsid w:val="00100D91"/>
    <w:rsid w:val="00100DE0"/>
    <w:rsid w:val="00102A07"/>
    <w:rsid w:val="00103D99"/>
    <w:rsid w:val="00104B12"/>
    <w:rsid w:val="00104D3A"/>
    <w:rsid w:val="00104DD2"/>
    <w:rsid w:val="00106EDC"/>
    <w:rsid w:val="00110E01"/>
    <w:rsid w:val="00112141"/>
    <w:rsid w:val="001135F7"/>
    <w:rsid w:val="00114B59"/>
    <w:rsid w:val="001207E9"/>
    <w:rsid w:val="00120C05"/>
    <w:rsid w:val="001237B9"/>
    <w:rsid w:val="00123D90"/>
    <w:rsid w:val="001250BA"/>
    <w:rsid w:val="00126A32"/>
    <w:rsid w:val="00131817"/>
    <w:rsid w:val="00131DBB"/>
    <w:rsid w:val="00132FDA"/>
    <w:rsid w:val="0013397E"/>
    <w:rsid w:val="00135EBC"/>
    <w:rsid w:val="0013659A"/>
    <w:rsid w:val="00137DD7"/>
    <w:rsid w:val="00140213"/>
    <w:rsid w:val="0014240C"/>
    <w:rsid w:val="0014243F"/>
    <w:rsid w:val="0014282D"/>
    <w:rsid w:val="00145220"/>
    <w:rsid w:val="001464FB"/>
    <w:rsid w:val="00146E3A"/>
    <w:rsid w:val="00147633"/>
    <w:rsid w:val="00147E94"/>
    <w:rsid w:val="00150E81"/>
    <w:rsid w:val="0015456A"/>
    <w:rsid w:val="00155075"/>
    <w:rsid w:val="00156B43"/>
    <w:rsid w:val="0015793E"/>
    <w:rsid w:val="00160B53"/>
    <w:rsid w:val="00161767"/>
    <w:rsid w:val="0016306D"/>
    <w:rsid w:val="00166976"/>
    <w:rsid w:val="00170A3B"/>
    <w:rsid w:val="00171357"/>
    <w:rsid w:val="001716CE"/>
    <w:rsid w:val="0017369B"/>
    <w:rsid w:val="0017385C"/>
    <w:rsid w:val="00173D5E"/>
    <w:rsid w:val="00175D63"/>
    <w:rsid w:val="0017615C"/>
    <w:rsid w:val="00180ADC"/>
    <w:rsid w:val="001817FE"/>
    <w:rsid w:val="00182F52"/>
    <w:rsid w:val="001840B7"/>
    <w:rsid w:val="00184944"/>
    <w:rsid w:val="00191E61"/>
    <w:rsid w:val="00193C95"/>
    <w:rsid w:val="00195CCD"/>
    <w:rsid w:val="001A3F60"/>
    <w:rsid w:val="001A4835"/>
    <w:rsid w:val="001A56F4"/>
    <w:rsid w:val="001A68A2"/>
    <w:rsid w:val="001B0C3C"/>
    <w:rsid w:val="001B0F76"/>
    <w:rsid w:val="001B116C"/>
    <w:rsid w:val="001B2C72"/>
    <w:rsid w:val="001B69DC"/>
    <w:rsid w:val="001B707C"/>
    <w:rsid w:val="001B77AE"/>
    <w:rsid w:val="001C113C"/>
    <w:rsid w:val="001C60B2"/>
    <w:rsid w:val="001C686B"/>
    <w:rsid w:val="001C6BBD"/>
    <w:rsid w:val="001C728A"/>
    <w:rsid w:val="001C73D1"/>
    <w:rsid w:val="001D18BD"/>
    <w:rsid w:val="001D3C2E"/>
    <w:rsid w:val="001D5BE1"/>
    <w:rsid w:val="001D7319"/>
    <w:rsid w:val="001E06B6"/>
    <w:rsid w:val="001E0F3C"/>
    <w:rsid w:val="001E4121"/>
    <w:rsid w:val="001E5497"/>
    <w:rsid w:val="001E5E95"/>
    <w:rsid w:val="001E6666"/>
    <w:rsid w:val="001F4C85"/>
    <w:rsid w:val="001F5966"/>
    <w:rsid w:val="00200569"/>
    <w:rsid w:val="00201DE9"/>
    <w:rsid w:val="002022BA"/>
    <w:rsid w:val="0020269B"/>
    <w:rsid w:val="002049AB"/>
    <w:rsid w:val="00204C9E"/>
    <w:rsid w:val="00204E31"/>
    <w:rsid w:val="0020520A"/>
    <w:rsid w:val="00205889"/>
    <w:rsid w:val="002063FA"/>
    <w:rsid w:val="002132F1"/>
    <w:rsid w:val="00213CDA"/>
    <w:rsid w:val="00214131"/>
    <w:rsid w:val="00215617"/>
    <w:rsid w:val="00217A31"/>
    <w:rsid w:val="0022023C"/>
    <w:rsid w:val="00221B91"/>
    <w:rsid w:val="0022205C"/>
    <w:rsid w:val="002224E8"/>
    <w:rsid w:val="002233C8"/>
    <w:rsid w:val="002266DE"/>
    <w:rsid w:val="00227367"/>
    <w:rsid w:val="0022747C"/>
    <w:rsid w:val="00230F06"/>
    <w:rsid w:val="00233041"/>
    <w:rsid w:val="00235A92"/>
    <w:rsid w:val="00235E96"/>
    <w:rsid w:val="00235F25"/>
    <w:rsid w:val="00236973"/>
    <w:rsid w:val="00236FA7"/>
    <w:rsid w:val="00237AC1"/>
    <w:rsid w:val="002404DB"/>
    <w:rsid w:val="00241798"/>
    <w:rsid w:val="00244679"/>
    <w:rsid w:val="00245523"/>
    <w:rsid w:val="002502F7"/>
    <w:rsid w:val="00250B1B"/>
    <w:rsid w:val="002512E2"/>
    <w:rsid w:val="002516CB"/>
    <w:rsid w:val="00253747"/>
    <w:rsid w:val="00254E55"/>
    <w:rsid w:val="00254EEE"/>
    <w:rsid w:val="002570A4"/>
    <w:rsid w:val="00257332"/>
    <w:rsid w:val="00260993"/>
    <w:rsid w:val="00261A10"/>
    <w:rsid w:val="00261BB5"/>
    <w:rsid w:val="002636CC"/>
    <w:rsid w:val="00264046"/>
    <w:rsid w:val="00264D68"/>
    <w:rsid w:val="002653BE"/>
    <w:rsid w:val="00265D50"/>
    <w:rsid w:val="00267B41"/>
    <w:rsid w:val="00267E5D"/>
    <w:rsid w:val="00271781"/>
    <w:rsid w:val="00271ADD"/>
    <w:rsid w:val="002727BF"/>
    <w:rsid w:val="00273471"/>
    <w:rsid w:val="00273B79"/>
    <w:rsid w:val="002759BF"/>
    <w:rsid w:val="0028046D"/>
    <w:rsid w:val="00281508"/>
    <w:rsid w:val="002816FA"/>
    <w:rsid w:val="002833D4"/>
    <w:rsid w:val="00283407"/>
    <w:rsid w:val="00285AB2"/>
    <w:rsid w:val="002866DD"/>
    <w:rsid w:val="002870FF"/>
    <w:rsid w:val="00287A3A"/>
    <w:rsid w:val="00290375"/>
    <w:rsid w:val="002923EB"/>
    <w:rsid w:val="00292D62"/>
    <w:rsid w:val="00293F1E"/>
    <w:rsid w:val="00296E54"/>
    <w:rsid w:val="002A015C"/>
    <w:rsid w:val="002A059E"/>
    <w:rsid w:val="002A0647"/>
    <w:rsid w:val="002A0C11"/>
    <w:rsid w:val="002A1426"/>
    <w:rsid w:val="002A1641"/>
    <w:rsid w:val="002A2A97"/>
    <w:rsid w:val="002A5920"/>
    <w:rsid w:val="002A6D9A"/>
    <w:rsid w:val="002B01CF"/>
    <w:rsid w:val="002B15D4"/>
    <w:rsid w:val="002B1BDA"/>
    <w:rsid w:val="002B2178"/>
    <w:rsid w:val="002B4CAB"/>
    <w:rsid w:val="002C148A"/>
    <w:rsid w:val="002C66D7"/>
    <w:rsid w:val="002C6ACF"/>
    <w:rsid w:val="002C7D2B"/>
    <w:rsid w:val="002D00B7"/>
    <w:rsid w:val="002D12A8"/>
    <w:rsid w:val="002D1FA6"/>
    <w:rsid w:val="002D2675"/>
    <w:rsid w:val="002D2B25"/>
    <w:rsid w:val="002D5628"/>
    <w:rsid w:val="002D5800"/>
    <w:rsid w:val="002D68CC"/>
    <w:rsid w:val="002D6BD6"/>
    <w:rsid w:val="002D6E5E"/>
    <w:rsid w:val="002D7ADB"/>
    <w:rsid w:val="002E24BD"/>
    <w:rsid w:val="002E288C"/>
    <w:rsid w:val="002E29F5"/>
    <w:rsid w:val="002E3DA7"/>
    <w:rsid w:val="002E5B8F"/>
    <w:rsid w:val="002F05A5"/>
    <w:rsid w:val="002F3050"/>
    <w:rsid w:val="002F31C9"/>
    <w:rsid w:val="002F32A6"/>
    <w:rsid w:val="002F3CD5"/>
    <w:rsid w:val="002F42D7"/>
    <w:rsid w:val="002F5DE0"/>
    <w:rsid w:val="002F6F37"/>
    <w:rsid w:val="00301BC1"/>
    <w:rsid w:val="00301C13"/>
    <w:rsid w:val="00301C7A"/>
    <w:rsid w:val="00301C7B"/>
    <w:rsid w:val="003046F2"/>
    <w:rsid w:val="00304BB2"/>
    <w:rsid w:val="00307083"/>
    <w:rsid w:val="003073E3"/>
    <w:rsid w:val="00311ED9"/>
    <w:rsid w:val="00312244"/>
    <w:rsid w:val="003173A1"/>
    <w:rsid w:val="00320998"/>
    <w:rsid w:val="00322705"/>
    <w:rsid w:val="00324583"/>
    <w:rsid w:val="00324BB4"/>
    <w:rsid w:val="0032549F"/>
    <w:rsid w:val="00325F3A"/>
    <w:rsid w:val="00326035"/>
    <w:rsid w:val="003269E7"/>
    <w:rsid w:val="00327D48"/>
    <w:rsid w:val="0033092E"/>
    <w:rsid w:val="0033119B"/>
    <w:rsid w:val="0033128F"/>
    <w:rsid w:val="00331808"/>
    <w:rsid w:val="00331820"/>
    <w:rsid w:val="00331EDC"/>
    <w:rsid w:val="00332FE3"/>
    <w:rsid w:val="003375E5"/>
    <w:rsid w:val="00337AE5"/>
    <w:rsid w:val="00340807"/>
    <w:rsid w:val="00341D9A"/>
    <w:rsid w:val="003436BC"/>
    <w:rsid w:val="003439EB"/>
    <w:rsid w:val="00343DDD"/>
    <w:rsid w:val="00346AF0"/>
    <w:rsid w:val="00347466"/>
    <w:rsid w:val="00347700"/>
    <w:rsid w:val="003519F8"/>
    <w:rsid w:val="00352066"/>
    <w:rsid w:val="003521F0"/>
    <w:rsid w:val="003528CD"/>
    <w:rsid w:val="003538B7"/>
    <w:rsid w:val="003538D3"/>
    <w:rsid w:val="003547E6"/>
    <w:rsid w:val="00355A74"/>
    <w:rsid w:val="00356F15"/>
    <w:rsid w:val="0036071B"/>
    <w:rsid w:val="0036139F"/>
    <w:rsid w:val="0036149A"/>
    <w:rsid w:val="0036492D"/>
    <w:rsid w:val="0036708E"/>
    <w:rsid w:val="00367D17"/>
    <w:rsid w:val="003705C0"/>
    <w:rsid w:val="003712C5"/>
    <w:rsid w:val="0037318C"/>
    <w:rsid w:val="003735DB"/>
    <w:rsid w:val="00374A25"/>
    <w:rsid w:val="00374E0D"/>
    <w:rsid w:val="00380973"/>
    <w:rsid w:val="00380E8F"/>
    <w:rsid w:val="003835AA"/>
    <w:rsid w:val="00387E5C"/>
    <w:rsid w:val="003902ED"/>
    <w:rsid w:val="00395395"/>
    <w:rsid w:val="003954CC"/>
    <w:rsid w:val="00396D81"/>
    <w:rsid w:val="003970CA"/>
    <w:rsid w:val="003A0C5F"/>
    <w:rsid w:val="003A2E6E"/>
    <w:rsid w:val="003A552A"/>
    <w:rsid w:val="003A70AD"/>
    <w:rsid w:val="003A79DD"/>
    <w:rsid w:val="003A7DC5"/>
    <w:rsid w:val="003B032B"/>
    <w:rsid w:val="003B0C97"/>
    <w:rsid w:val="003B2D5F"/>
    <w:rsid w:val="003B485F"/>
    <w:rsid w:val="003B4A37"/>
    <w:rsid w:val="003B581A"/>
    <w:rsid w:val="003B6A7B"/>
    <w:rsid w:val="003C0F98"/>
    <w:rsid w:val="003C15BE"/>
    <w:rsid w:val="003C4197"/>
    <w:rsid w:val="003C62FC"/>
    <w:rsid w:val="003C74E7"/>
    <w:rsid w:val="003C7776"/>
    <w:rsid w:val="003D03CF"/>
    <w:rsid w:val="003D2CA5"/>
    <w:rsid w:val="003D30F1"/>
    <w:rsid w:val="003D326B"/>
    <w:rsid w:val="003D6BCF"/>
    <w:rsid w:val="003D6FEF"/>
    <w:rsid w:val="003E21F8"/>
    <w:rsid w:val="003E267B"/>
    <w:rsid w:val="003E2C47"/>
    <w:rsid w:val="003E4F7F"/>
    <w:rsid w:val="003E7FC9"/>
    <w:rsid w:val="003F05CD"/>
    <w:rsid w:val="003F155A"/>
    <w:rsid w:val="003F4D38"/>
    <w:rsid w:val="003F62A5"/>
    <w:rsid w:val="003F7D0B"/>
    <w:rsid w:val="004028F4"/>
    <w:rsid w:val="0040332F"/>
    <w:rsid w:val="00403B2E"/>
    <w:rsid w:val="0040425E"/>
    <w:rsid w:val="00404F5A"/>
    <w:rsid w:val="0040527C"/>
    <w:rsid w:val="004054D4"/>
    <w:rsid w:val="00407816"/>
    <w:rsid w:val="004110E3"/>
    <w:rsid w:val="0041285A"/>
    <w:rsid w:val="00412E37"/>
    <w:rsid w:val="00414209"/>
    <w:rsid w:val="004152C6"/>
    <w:rsid w:val="00417366"/>
    <w:rsid w:val="00420A66"/>
    <w:rsid w:val="00421354"/>
    <w:rsid w:val="004214B8"/>
    <w:rsid w:val="0042184D"/>
    <w:rsid w:val="00421C65"/>
    <w:rsid w:val="004249A1"/>
    <w:rsid w:val="00425A56"/>
    <w:rsid w:val="00432750"/>
    <w:rsid w:val="004407C1"/>
    <w:rsid w:val="004412B8"/>
    <w:rsid w:val="00442596"/>
    <w:rsid w:val="00443519"/>
    <w:rsid w:val="004444DE"/>
    <w:rsid w:val="0044559C"/>
    <w:rsid w:val="00451D4B"/>
    <w:rsid w:val="004533F8"/>
    <w:rsid w:val="00453610"/>
    <w:rsid w:val="00453AE6"/>
    <w:rsid w:val="00455704"/>
    <w:rsid w:val="00460F5E"/>
    <w:rsid w:val="00461F0E"/>
    <w:rsid w:val="004633A5"/>
    <w:rsid w:val="0046402D"/>
    <w:rsid w:val="00465503"/>
    <w:rsid w:val="0046661D"/>
    <w:rsid w:val="00467A45"/>
    <w:rsid w:val="00470537"/>
    <w:rsid w:val="00470B54"/>
    <w:rsid w:val="004724C6"/>
    <w:rsid w:val="00476B9E"/>
    <w:rsid w:val="0048052F"/>
    <w:rsid w:val="00480EA1"/>
    <w:rsid w:val="00480EDB"/>
    <w:rsid w:val="004829F1"/>
    <w:rsid w:val="00483576"/>
    <w:rsid w:val="00485A94"/>
    <w:rsid w:val="00487058"/>
    <w:rsid w:val="004871E1"/>
    <w:rsid w:val="0049190D"/>
    <w:rsid w:val="00492805"/>
    <w:rsid w:val="004934DC"/>
    <w:rsid w:val="004939D1"/>
    <w:rsid w:val="00494E6C"/>
    <w:rsid w:val="004972B8"/>
    <w:rsid w:val="004974B8"/>
    <w:rsid w:val="004A0705"/>
    <w:rsid w:val="004A18A3"/>
    <w:rsid w:val="004A41D3"/>
    <w:rsid w:val="004A41D9"/>
    <w:rsid w:val="004B5585"/>
    <w:rsid w:val="004B572B"/>
    <w:rsid w:val="004B5E62"/>
    <w:rsid w:val="004B5FE7"/>
    <w:rsid w:val="004B61A8"/>
    <w:rsid w:val="004B6F9B"/>
    <w:rsid w:val="004B772F"/>
    <w:rsid w:val="004B7C11"/>
    <w:rsid w:val="004C03D4"/>
    <w:rsid w:val="004C1B36"/>
    <w:rsid w:val="004C207F"/>
    <w:rsid w:val="004C2BF1"/>
    <w:rsid w:val="004C4330"/>
    <w:rsid w:val="004C5351"/>
    <w:rsid w:val="004C56A0"/>
    <w:rsid w:val="004C5C3F"/>
    <w:rsid w:val="004C67C1"/>
    <w:rsid w:val="004C7B10"/>
    <w:rsid w:val="004D06C5"/>
    <w:rsid w:val="004D147E"/>
    <w:rsid w:val="004D15B7"/>
    <w:rsid w:val="004D16F1"/>
    <w:rsid w:val="004D20D8"/>
    <w:rsid w:val="004D34A1"/>
    <w:rsid w:val="004D43BA"/>
    <w:rsid w:val="004E16DC"/>
    <w:rsid w:val="004E3BF3"/>
    <w:rsid w:val="004E6A53"/>
    <w:rsid w:val="004E6AA8"/>
    <w:rsid w:val="004E7446"/>
    <w:rsid w:val="004E7CA8"/>
    <w:rsid w:val="004F18EB"/>
    <w:rsid w:val="004F2339"/>
    <w:rsid w:val="004F5F13"/>
    <w:rsid w:val="004F6A94"/>
    <w:rsid w:val="004F6C06"/>
    <w:rsid w:val="004F71D8"/>
    <w:rsid w:val="005003D9"/>
    <w:rsid w:val="0050134B"/>
    <w:rsid w:val="00503701"/>
    <w:rsid w:val="00503FBD"/>
    <w:rsid w:val="00505B02"/>
    <w:rsid w:val="00505F3E"/>
    <w:rsid w:val="00510301"/>
    <w:rsid w:val="0051179C"/>
    <w:rsid w:val="005137D0"/>
    <w:rsid w:val="0052431D"/>
    <w:rsid w:val="005256F6"/>
    <w:rsid w:val="0052587B"/>
    <w:rsid w:val="00534886"/>
    <w:rsid w:val="0053792A"/>
    <w:rsid w:val="0054216B"/>
    <w:rsid w:val="005423A0"/>
    <w:rsid w:val="005430A5"/>
    <w:rsid w:val="0054441F"/>
    <w:rsid w:val="00545E86"/>
    <w:rsid w:val="005477B9"/>
    <w:rsid w:val="0055143A"/>
    <w:rsid w:val="005514C2"/>
    <w:rsid w:val="00555D6B"/>
    <w:rsid w:val="00556C08"/>
    <w:rsid w:val="0056002C"/>
    <w:rsid w:val="00561115"/>
    <w:rsid w:val="005616C4"/>
    <w:rsid w:val="005646D0"/>
    <w:rsid w:val="00565AB2"/>
    <w:rsid w:val="005675FF"/>
    <w:rsid w:val="00567B47"/>
    <w:rsid w:val="00572160"/>
    <w:rsid w:val="00572517"/>
    <w:rsid w:val="00574C20"/>
    <w:rsid w:val="00575DC9"/>
    <w:rsid w:val="00576131"/>
    <w:rsid w:val="0057648A"/>
    <w:rsid w:val="00577191"/>
    <w:rsid w:val="00577A61"/>
    <w:rsid w:val="00582DBB"/>
    <w:rsid w:val="00583639"/>
    <w:rsid w:val="00583DC1"/>
    <w:rsid w:val="005877E5"/>
    <w:rsid w:val="00591887"/>
    <w:rsid w:val="00593BBE"/>
    <w:rsid w:val="005A16EA"/>
    <w:rsid w:val="005A28EB"/>
    <w:rsid w:val="005A56EC"/>
    <w:rsid w:val="005A5DE9"/>
    <w:rsid w:val="005A67DB"/>
    <w:rsid w:val="005A7DE8"/>
    <w:rsid w:val="005B0DC4"/>
    <w:rsid w:val="005B0FF1"/>
    <w:rsid w:val="005B11C1"/>
    <w:rsid w:val="005B333A"/>
    <w:rsid w:val="005B357C"/>
    <w:rsid w:val="005B7E97"/>
    <w:rsid w:val="005C236B"/>
    <w:rsid w:val="005C2865"/>
    <w:rsid w:val="005C3232"/>
    <w:rsid w:val="005C349D"/>
    <w:rsid w:val="005C35BF"/>
    <w:rsid w:val="005C48FC"/>
    <w:rsid w:val="005C57BB"/>
    <w:rsid w:val="005C6E22"/>
    <w:rsid w:val="005C6E45"/>
    <w:rsid w:val="005C7AB1"/>
    <w:rsid w:val="005D0698"/>
    <w:rsid w:val="005D0C4D"/>
    <w:rsid w:val="005D0C98"/>
    <w:rsid w:val="005D130E"/>
    <w:rsid w:val="005D1F0E"/>
    <w:rsid w:val="005D1FD3"/>
    <w:rsid w:val="005D2721"/>
    <w:rsid w:val="005D2D84"/>
    <w:rsid w:val="005D6235"/>
    <w:rsid w:val="005D6B43"/>
    <w:rsid w:val="005D6E25"/>
    <w:rsid w:val="005E0419"/>
    <w:rsid w:val="005E3D5E"/>
    <w:rsid w:val="005E5373"/>
    <w:rsid w:val="005E61D8"/>
    <w:rsid w:val="005E67AC"/>
    <w:rsid w:val="005E73F4"/>
    <w:rsid w:val="005E7B7E"/>
    <w:rsid w:val="005F0065"/>
    <w:rsid w:val="005F0788"/>
    <w:rsid w:val="005F2DCB"/>
    <w:rsid w:val="005F3ED4"/>
    <w:rsid w:val="005F44F0"/>
    <w:rsid w:val="005F49E3"/>
    <w:rsid w:val="005F72BF"/>
    <w:rsid w:val="005F7E73"/>
    <w:rsid w:val="005F7F5E"/>
    <w:rsid w:val="00600B39"/>
    <w:rsid w:val="00600EC0"/>
    <w:rsid w:val="006016D8"/>
    <w:rsid w:val="006029DC"/>
    <w:rsid w:val="00602F65"/>
    <w:rsid w:val="006038FE"/>
    <w:rsid w:val="0060484C"/>
    <w:rsid w:val="00604A43"/>
    <w:rsid w:val="00604FB9"/>
    <w:rsid w:val="00605990"/>
    <w:rsid w:val="006118B4"/>
    <w:rsid w:val="00611C1F"/>
    <w:rsid w:val="00612AA9"/>
    <w:rsid w:val="006138B4"/>
    <w:rsid w:val="00613ED1"/>
    <w:rsid w:val="006144FF"/>
    <w:rsid w:val="006150C3"/>
    <w:rsid w:val="0061764C"/>
    <w:rsid w:val="00621604"/>
    <w:rsid w:val="00621824"/>
    <w:rsid w:val="0062237F"/>
    <w:rsid w:val="00622D11"/>
    <w:rsid w:val="006248DA"/>
    <w:rsid w:val="00624FBA"/>
    <w:rsid w:val="00626E6B"/>
    <w:rsid w:val="00627454"/>
    <w:rsid w:val="00630668"/>
    <w:rsid w:val="0063069D"/>
    <w:rsid w:val="00632F8F"/>
    <w:rsid w:val="00632FE9"/>
    <w:rsid w:val="006330EF"/>
    <w:rsid w:val="00634D1D"/>
    <w:rsid w:val="00641281"/>
    <w:rsid w:val="0064287C"/>
    <w:rsid w:val="00642DF7"/>
    <w:rsid w:val="00643DB7"/>
    <w:rsid w:val="00644F37"/>
    <w:rsid w:val="006454A7"/>
    <w:rsid w:val="00647608"/>
    <w:rsid w:val="006506B8"/>
    <w:rsid w:val="00651554"/>
    <w:rsid w:val="00651DB6"/>
    <w:rsid w:val="00651EA8"/>
    <w:rsid w:val="00652514"/>
    <w:rsid w:val="00656802"/>
    <w:rsid w:val="00656985"/>
    <w:rsid w:val="00662BFF"/>
    <w:rsid w:val="00662EC4"/>
    <w:rsid w:val="0066300E"/>
    <w:rsid w:val="0066376B"/>
    <w:rsid w:val="00664E9E"/>
    <w:rsid w:val="00664F05"/>
    <w:rsid w:val="00665DA3"/>
    <w:rsid w:val="006660FE"/>
    <w:rsid w:val="00666723"/>
    <w:rsid w:val="006679A5"/>
    <w:rsid w:val="006712F9"/>
    <w:rsid w:val="00674608"/>
    <w:rsid w:val="00676997"/>
    <w:rsid w:val="00681C51"/>
    <w:rsid w:val="006820CD"/>
    <w:rsid w:val="006843AD"/>
    <w:rsid w:val="00684B7D"/>
    <w:rsid w:val="0068558B"/>
    <w:rsid w:val="00686162"/>
    <w:rsid w:val="00690FBF"/>
    <w:rsid w:val="00692C61"/>
    <w:rsid w:val="006939C3"/>
    <w:rsid w:val="0069588A"/>
    <w:rsid w:val="00695AEB"/>
    <w:rsid w:val="0069613C"/>
    <w:rsid w:val="006965AD"/>
    <w:rsid w:val="00697C76"/>
    <w:rsid w:val="006A1C0D"/>
    <w:rsid w:val="006A2184"/>
    <w:rsid w:val="006A2D38"/>
    <w:rsid w:val="006A2E53"/>
    <w:rsid w:val="006A2FA5"/>
    <w:rsid w:val="006A432F"/>
    <w:rsid w:val="006A79FF"/>
    <w:rsid w:val="006B01EB"/>
    <w:rsid w:val="006B3154"/>
    <w:rsid w:val="006B4286"/>
    <w:rsid w:val="006B4B8A"/>
    <w:rsid w:val="006B7A79"/>
    <w:rsid w:val="006C1478"/>
    <w:rsid w:val="006C1C30"/>
    <w:rsid w:val="006C20DC"/>
    <w:rsid w:val="006C3A27"/>
    <w:rsid w:val="006C4D49"/>
    <w:rsid w:val="006C66A1"/>
    <w:rsid w:val="006D02C4"/>
    <w:rsid w:val="006D10B1"/>
    <w:rsid w:val="006D1F76"/>
    <w:rsid w:val="006D3ED2"/>
    <w:rsid w:val="006D4469"/>
    <w:rsid w:val="006D6889"/>
    <w:rsid w:val="006E0D14"/>
    <w:rsid w:val="006E20D2"/>
    <w:rsid w:val="006E28DF"/>
    <w:rsid w:val="006E2ACA"/>
    <w:rsid w:val="006E33C8"/>
    <w:rsid w:val="006E381B"/>
    <w:rsid w:val="006E62B7"/>
    <w:rsid w:val="006E6A42"/>
    <w:rsid w:val="006E78AF"/>
    <w:rsid w:val="006F21BD"/>
    <w:rsid w:val="006F2DD6"/>
    <w:rsid w:val="006F65B2"/>
    <w:rsid w:val="006F66F5"/>
    <w:rsid w:val="006F7FAE"/>
    <w:rsid w:val="0070010F"/>
    <w:rsid w:val="007002FD"/>
    <w:rsid w:val="0070134E"/>
    <w:rsid w:val="0070336B"/>
    <w:rsid w:val="00703531"/>
    <w:rsid w:val="00703800"/>
    <w:rsid w:val="007055D8"/>
    <w:rsid w:val="007066C5"/>
    <w:rsid w:val="00712455"/>
    <w:rsid w:val="00712EA3"/>
    <w:rsid w:val="00716DEA"/>
    <w:rsid w:val="00717747"/>
    <w:rsid w:val="00717866"/>
    <w:rsid w:val="00720402"/>
    <w:rsid w:val="0072062B"/>
    <w:rsid w:val="007215B7"/>
    <w:rsid w:val="00721D17"/>
    <w:rsid w:val="00721F3D"/>
    <w:rsid w:val="00724072"/>
    <w:rsid w:val="007256C6"/>
    <w:rsid w:val="0073047C"/>
    <w:rsid w:val="00731109"/>
    <w:rsid w:val="00732083"/>
    <w:rsid w:val="007330D5"/>
    <w:rsid w:val="00734DA6"/>
    <w:rsid w:val="00734DAA"/>
    <w:rsid w:val="00735C76"/>
    <w:rsid w:val="00736770"/>
    <w:rsid w:val="007367D1"/>
    <w:rsid w:val="007412C2"/>
    <w:rsid w:val="00741C78"/>
    <w:rsid w:val="00742E4E"/>
    <w:rsid w:val="00743011"/>
    <w:rsid w:val="007463E7"/>
    <w:rsid w:val="007471CC"/>
    <w:rsid w:val="00747E0F"/>
    <w:rsid w:val="00750E51"/>
    <w:rsid w:val="00751017"/>
    <w:rsid w:val="00753AEC"/>
    <w:rsid w:val="007568B3"/>
    <w:rsid w:val="0075782D"/>
    <w:rsid w:val="00760021"/>
    <w:rsid w:val="00760E2D"/>
    <w:rsid w:val="00762320"/>
    <w:rsid w:val="00764302"/>
    <w:rsid w:val="00764B96"/>
    <w:rsid w:val="00767E05"/>
    <w:rsid w:val="00770119"/>
    <w:rsid w:val="007704B9"/>
    <w:rsid w:val="00771951"/>
    <w:rsid w:val="00772055"/>
    <w:rsid w:val="007739C9"/>
    <w:rsid w:val="007743FB"/>
    <w:rsid w:val="007827FB"/>
    <w:rsid w:val="00782D2A"/>
    <w:rsid w:val="0078331E"/>
    <w:rsid w:val="00784059"/>
    <w:rsid w:val="007858FC"/>
    <w:rsid w:val="00786571"/>
    <w:rsid w:val="00786937"/>
    <w:rsid w:val="00791925"/>
    <w:rsid w:val="00791B56"/>
    <w:rsid w:val="007923CE"/>
    <w:rsid w:val="00795263"/>
    <w:rsid w:val="007A150D"/>
    <w:rsid w:val="007A15C6"/>
    <w:rsid w:val="007A16D4"/>
    <w:rsid w:val="007A3A35"/>
    <w:rsid w:val="007A55C9"/>
    <w:rsid w:val="007A5CB4"/>
    <w:rsid w:val="007A65FB"/>
    <w:rsid w:val="007A6864"/>
    <w:rsid w:val="007A75EB"/>
    <w:rsid w:val="007B0314"/>
    <w:rsid w:val="007B35A4"/>
    <w:rsid w:val="007B4BA4"/>
    <w:rsid w:val="007B545E"/>
    <w:rsid w:val="007B5496"/>
    <w:rsid w:val="007B595D"/>
    <w:rsid w:val="007C3357"/>
    <w:rsid w:val="007C55F5"/>
    <w:rsid w:val="007C5CFF"/>
    <w:rsid w:val="007C62E8"/>
    <w:rsid w:val="007D0D85"/>
    <w:rsid w:val="007D3A6A"/>
    <w:rsid w:val="007D5816"/>
    <w:rsid w:val="007D598B"/>
    <w:rsid w:val="007D5AC3"/>
    <w:rsid w:val="007D5F4E"/>
    <w:rsid w:val="007D630F"/>
    <w:rsid w:val="007D6B4F"/>
    <w:rsid w:val="007D7C42"/>
    <w:rsid w:val="007E1192"/>
    <w:rsid w:val="007E299D"/>
    <w:rsid w:val="007E2F47"/>
    <w:rsid w:val="007E76A6"/>
    <w:rsid w:val="007F02F0"/>
    <w:rsid w:val="007F0366"/>
    <w:rsid w:val="007F2885"/>
    <w:rsid w:val="007F2974"/>
    <w:rsid w:val="007F2B56"/>
    <w:rsid w:val="007F44AA"/>
    <w:rsid w:val="007F49FA"/>
    <w:rsid w:val="007F5345"/>
    <w:rsid w:val="007F5408"/>
    <w:rsid w:val="00803AC0"/>
    <w:rsid w:val="00810D89"/>
    <w:rsid w:val="00812AD5"/>
    <w:rsid w:val="00813DBF"/>
    <w:rsid w:val="00814666"/>
    <w:rsid w:val="00814B01"/>
    <w:rsid w:val="00815F62"/>
    <w:rsid w:val="0081777F"/>
    <w:rsid w:val="00817A56"/>
    <w:rsid w:val="00820B58"/>
    <w:rsid w:val="00820F7F"/>
    <w:rsid w:val="00821B02"/>
    <w:rsid w:val="00823E9D"/>
    <w:rsid w:val="00824B62"/>
    <w:rsid w:val="0082653A"/>
    <w:rsid w:val="00831266"/>
    <w:rsid w:val="008329F8"/>
    <w:rsid w:val="00832F29"/>
    <w:rsid w:val="00833BEB"/>
    <w:rsid w:val="0083600A"/>
    <w:rsid w:val="008360DE"/>
    <w:rsid w:val="008374A5"/>
    <w:rsid w:val="0084080D"/>
    <w:rsid w:val="008411B3"/>
    <w:rsid w:val="008432E4"/>
    <w:rsid w:val="00852967"/>
    <w:rsid w:val="008537AF"/>
    <w:rsid w:val="00856B81"/>
    <w:rsid w:val="00857706"/>
    <w:rsid w:val="00857E0D"/>
    <w:rsid w:val="00860F2F"/>
    <w:rsid w:val="008616AA"/>
    <w:rsid w:val="00861B05"/>
    <w:rsid w:val="00861B1A"/>
    <w:rsid w:val="0086456F"/>
    <w:rsid w:val="008646F1"/>
    <w:rsid w:val="00865AD4"/>
    <w:rsid w:val="00865C51"/>
    <w:rsid w:val="00866E72"/>
    <w:rsid w:val="00870AD7"/>
    <w:rsid w:val="008714E9"/>
    <w:rsid w:val="00872B60"/>
    <w:rsid w:val="00874587"/>
    <w:rsid w:val="00875A15"/>
    <w:rsid w:val="00876634"/>
    <w:rsid w:val="008769D7"/>
    <w:rsid w:val="00877C5C"/>
    <w:rsid w:val="00881DBB"/>
    <w:rsid w:val="00884E80"/>
    <w:rsid w:val="00885A3E"/>
    <w:rsid w:val="00886C27"/>
    <w:rsid w:val="0089218B"/>
    <w:rsid w:val="00892E2F"/>
    <w:rsid w:val="008956DA"/>
    <w:rsid w:val="00896746"/>
    <w:rsid w:val="008969FE"/>
    <w:rsid w:val="00896C0F"/>
    <w:rsid w:val="008A085F"/>
    <w:rsid w:val="008A33F3"/>
    <w:rsid w:val="008A7C1F"/>
    <w:rsid w:val="008B045A"/>
    <w:rsid w:val="008B17C4"/>
    <w:rsid w:val="008B3A9A"/>
    <w:rsid w:val="008B42D1"/>
    <w:rsid w:val="008B486C"/>
    <w:rsid w:val="008B4895"/>
    <w:rsid w:val="008B530F"/>
    <w:rsid w:val="008B68F0"/>
    <w:rsid w:val="008B6DC2"/>
    <w:rsid w:val="008B7C3F"/>
    <w:rsid w:val="008B7E42"/>
    <w:rsid w:val="008C1AFA"/>
    <w:rsid w:val="008C1D4B"/>
    <w:rsid w:val="008C3426"/>
    <w:rsid w:val="008C37C1"/>
    <w:rsid w:val="008C3D6F"/>
    <w:rsid w:val="008C4826"/>
    <w:rsid w:val="008C534F"/>
    <w:rsid w:val="008C57BB"/>
    <w:rsid w:val="008C6727"/>
    <w:rsid w:val="008D1D95"/>
    <w:rsid w:val="008D1DE0"/>
    <w:rsid w:val="008D1E76"/>
    <w:rsid w:val="008D2568"/>
    <w:rsid w:val="008D3BB7"/>
    <w:rsid w:val="008D709E"/>
    <w:rsid w:val="008D734E"/>
    <w:rsid w:val="008E07D7"/>
    <w:rsid w:val="008E500A"/>
    <w:rsid w:val="008E58E5"/>
    <w:rsid w:val="008E636F"/>
    <w:rsid w:val="008E65FD"/>
    <w:rsid w:val="008E6C4B"/>
    <w:rsid w:val="008E6EC3"/>
    <w:rsid w:val="008F1D9A"/>
    <w:rsid w:val="008F39AF"/>
    <w:rsid w:val="008F6EFC"/>
    <w:rsid w:val="008F773D"/>
    <w:rsid w:val="008F77B7"/>
    <w:rsid w:val="008F7CC7"/>
    <w:rsid w:val="00900545"/>
    <w:rsid w:val="009005D5"/>
    <w:rsid w:val="009021E7"/>
    <w:rsid w:val="009042C2"/>
    <w:rsid w:val="009060FD"/>
    <w:rsid w:val="00907264"/>
    <w:rsid w:val="00907764"/>
    <w:rsid w:val="00907F5E"/>
    <w:rsid w:val="00913997"/>
    <w:rsid w:val="00913EBB"/>
    <w:rsid w:val="00917C76"/>
    <w:rsid w:val="009222A0"/>
    <w:rsid w:val="00923B91"/>
    <w:rsid w:val="0092404A"/>
    <w:rsid w:val="00924AFE"/>
    <w:rsid w:val="00925637"/>
    <w:rsid w:val="00935053"/>
    <w:rsid w:val="00935AE7"/>
    <w:rsid w:val="00935FE2"/>
    <w:rsid w:val="00941F95"/>
    <w:rsid w:val="00942632"/>
    <w:rsid w:val="00944413"/>
    <w:rsid w:val="00945BA8"/>
    <w:rsid w:val="009477FD"/>
    <w:rsid w:val="00947B17"/>
    <w:rsid w:val="009500FD"/>
    <w:rsid w:val="00950BD6"/>
    <w:rsid w:val="00950F3D"/>
    <w:rsid w:val="0095196F"/>
    <w:rsid w:val="00952411"/>
    <w:rsid w:val="00953B3A"/>
    <w:rsid w:val="00954FB7"/>
    <w:rsid w:val="00955346"/>
    <w:rsid w:val="00957D26"/>
    <w:rsid w:val="00961B95"/>
    <w:rsid w:val="009620AF"/>
    <w:rsid w:val="00962444"/>
    <w:rsid w:val="009650AC"/>
    <w:rsid w:val="00965EBC"/>
    <w:rsid w:val="00967CCA"/>
    <w:rsid w:val="009722F4"/>
    <w:rsid w:val="00972335"/>
    <w:rsid w:val="0097259B"/>
    <w:rsid w:val="00972681"/>
    <w:rsid w:val="00972A6B"/>
    <w:rsid w:val="009743DB"/>
    <w:rsid w:val="00975055"/>
    <w:rsid w:val="00975241"/>
    <w:rsid w:val="0097606A"/>
    <w:rsid w:val="00980606"/>
    <w:rsid w:val="0098272F"/>
    <w:rsid w:val="009843DD"/>
    <w:rsid w:val="00984F73"/>
    <w:rsid w:val="009855E2"/>
    <w:rsid w:val="009862F2"/>
    <w:rsid w:val="009942DE"/>
    <w:rsid w:val="009945A5"/>
    <w:rsid w:val="00995C30"/>
    <w:rsid w:val="009A09D7"/>
    <w:rsid w:val="009A16C2"/>
    <w:rsid w:val="009A25CB"/>
    <w:rsid w:val="009A553E"/>
    <w:rsid w:val="009A76BE"/>
    <w:rsid w:val="009B3A24"/>
    <w:rsid w:val="009B420F"/>
    <w:rsid w:val="009B45D2"/>
    <w:rsid w:val="009B4F16"/>
    <w:rsid w:val="009B5FAA"/>
    <w:rsid w:val="009C2DFE"/>
    <w:rsid w:val="009C6729"/>
    <w:rsid w:val="009C69E2"/>
    <w:rsid w:val="009C7794"/>
    <w:rsid w:val="009D4209"/>
    <w:rsid w:val="009D735C"/>
    <w:rsid w:val="009D7E80"/>
    <w:rsid w:val="009E384A"/>
    <w:rsid w:val="009E4F73"/>
    <w:rsid w:val="009E6C01"/>
    <w:rsid w:val="009F237E"/>
    <w:rsid w:val="009F2C30"/>
    <w:rsid w:val="009F7A1B"/>
    <w:rsid w:val="00A000F3"/>
    <w:rsid w:val="00A02C20"/>
    <w:rsid w:val="00A0539C"/>
    <w:rsid w:val="00A0689D"/>
    <w:rsid w:val="00A06C1D"/>
    <w:rsid w:val="00A13114"/>
    <w:rsid w:val="00A13404"/>
    <w:rsid w:val="00A1400C"/>
    <w:rsid w:val="00A1727C"/>
    <w:rsid w:val="00A2336A"/>
    <w:rsid w:val="00A238A2"/>
    <w:rsid w:val="00A24A05"/>
    <w:rsid w:val="00A24EB8"/>
    <w:rsid w:val="00A2724E"/>
    <w:rsid w:val="00A30A53"/>
    <w:rsid w:val="00A31E88"/>
    <w:rsid w:val="00A343FE"/>
    <w:rsid w:val="00A34810"/>
    <w:rsid w:val="00A36E0C"/>
    <w:rsid w:val="00A41537"/>
    <w:rsid w:val="00A41F33"/>
    <w:rsid w:val="00A42041"/>
    <w:rsid w:val="00A423D0"/>
    <w:rsid w:val="00A4243E"/>
    <w:rsid w:val="00A43C5A"/>
    <w:rsid w:val="00A45B57"/>
    <w:rsid w:val="00A50C06"/>
    <w:rsid w:val="00A50DC8"/>
    <w:rsid w:val="00A50F94"/>
    <w:rsid w:val="00A51648"/>
    <w:rsid w:val="00A51676"/>
    <w:rsid w:val="00A51E59"/>
    <w:rsid w:val="00A5304C"/>
    <w:rsid w:val="00A53F5D"/>
    <w:rsid w:val="00A546F5"/>
    <w:rsid w:val="00A54F70"/>
    <w:rsid w:val="00A55187"/>
    <w:rsid w:val="00A55369"/>
    <w:rsid w:val="00A558BE"/>
    <w:rsid w:val="00A55E70"/>
    <w:rsid w:val="00A57A7B"/>
    <w:rsid w:val="00A61F51"/>
    <w:rsid w:val="00A62498"/>
    <w:rsid w:val="00A636BB"/>
    <w:rsid w:val="00A65B04"/>
    <w:rsid w:val="00A65CFD"/>
    <w:rsid w:val="00A71C06"/>
    <w:rsid w:val="00A7202F"/>
    <w:rsid w:val="00A72C41"/>
    <w:rsid w:val="00A74B5B"/>
    <w:rsid w:val="00A77991"/>
    <w:rsid w:val="00A80451"/>
    <w:rsid w:val="00A80E3E"/>
    <w:rsid w:val="00A8272F"/>
    <w:rsid w:val="00A83338"/>
    <w:rsid w:val="00A8416F"/>
    <w:rsid w:val="00A84EFC"/>
    <w:rsid w:val="00A87FF9"/>
    <w:rsid w:val="00A906B7"/>
    <w:rsid w:val="00A91ACD"/>
    <w:rsid w:val="00A91B07"/>
    <w:rsid w:val="00A92CCE"/>
    <w:rsid w:val="00A93356"/>
    <w:rsid w:val="00A9353D"/>
    <w:rsid w:val="00A95AAC"/>
    <w:rsid w:val="00A963CF"/>
    <w:rsid w:val="00A97B11"/>
    <w:rsid w:val="00AA59CC"/>
    <w:rsid w:val="00AB2C31"/>
    <w:rsid w:val="00AB2EC2"/>
    <w:rsid w:val="00AB4E5E"/>
    <w:rsid w:val="00AB5059"/>
    <w:rsid w:val="00AB5074"/>
    <w:rsid w:val="00AB778A"/>
    <w:rsid w:val="00AC0CD9"/>
    <w:rsid w:val="00AC263A"/>
    <w:rsid w:val="00AC4D06"/>
    <w:rsid w:val="00AC5388"/>
    <w:rsid w:val="00AC55B9"/>
    <w:rsid w:val="00AC5AD9"/>
    <w:rsid w:val="00AC72B3"/>
    <w:rsid w:val="00AD09E7"/>
    <w:rsid w:val="00AD18B1"/>
    <w:rsid w:val="00AD21F4"/>
    <w:rsid w:val="00AD5286"/>
    <w:rsid w:val="00AD5594"/>
    <w:rsid w:val="00AD6E40"/>
    <w:rsid w:val="00AD719C"/>
    <w:rsid w:val="00AE2945"/>
    <w:rsid w:val="00AE50B0"/>
    <w:rsid w:val="00AE6F92"/>
    <w:rsid w:val="00AF07F7"/>
    <w:rsid w:val="00AF1DEF"/>
    <w:rsid w:val="00AF2EF3"/>
    <w:rsid w:val="00AF32D7"/>
    <w:rsid w:val="00AF3336"/>
    <w:rsid w:val="00AF38A4"/>
    <w:rsid w:val="00AF75FC"/>
    <w:rsid w:val="00AF7957"/>
    <w:rsid w:val="00AF7F88"/>
    <w:rsid w:val="00B005E7"/>
    <w:rsid w:val="00B02944"/>
    <w:rsid w:val="00B04663"/>
    <w:rsid w:val="00B10FFC"/>
    <w:rsid w:val="00B115F8"/>
    <w:rsid w:val="00B11F73"/>
    <w:rsid w:val="00B12D67"/>
    <w:rsid w:val="00B12E01"/>
    <w:rsid w:val="00B131E7"/>
    <w:rsid w:val="00B16F21"/>
    <w:rsid w:val="00B2001C"/>
    <w:rsid w:val="00B21D8C"/>
    <w:rsid w:val="00B22C61"/>
    <w:rsid w:val="00B22CDA"/>
    <w:rsid w:val="00B26550"/>
    <w:rsid w:val="00B27EB1"/>
    <w:rsid w:val="00B3096D"/>
    <w:rsid w:val="00B31E22"/>
    <w:rsid w:val="00B32323"/>
    <w:rsid w:val="00B34BB2"/>
    <w:rsid w:val="00B4125E"/>
    <w:rsid w:val="00B42D41"/>
    <w:rsid w:val="00B42EA8"/>
    <w:rsid w:val="00B4404A"/>
    <w:rsid w:val="00B4498C"/>
    <w:rsid w:val="00B44F94"/>
    <w:rsid w:val="00B502BC"/>
    <w:rsid w:val="00B50453"/>
    <w:rsid w:val="00B52B9D"/>
    <w:rsid w:val="00B53CBE"/>
    <w:rsid w:val="00B561BF"/>
    <w:rsid w:val="00B61671"/>
    <w:rsid w:val="00B65D53"/>
    <w:rsid w:val="00B66686"/>
    <w:rsid w:val="00B67724"/>
    <w:rsid w:val="00B67B47"/>
    <w:rsid w:val="00B72FF4"/>
    <w:rsid w:val="00B75ECE"/>
    <w:rsid w:val="00B764BD"/>
    <w:rsid w:val="00B77C01"/>
    <w:rsid w:val="00B809A5"/>
    <w:rsid w:val="00B81F6F"/>
    <w:rsid w:val="00B829B8"/>
    <w:rsid w:val="00B837C6"/>
    <w:rsid w:val="00B844A7"/>
    <w:rsid w:val="00B85300"/>
    <w:rsid w:val="00B859D5"/>
    <w:rsid w:val="00B8604D"/>
    <w:rsid w:val="00B86A97"/>
    <w:rsid w:val="00B86D82"/>
    <w:rsid w:val="00B9072E"/>
    <w:rsid w:val="00B93C03"/>
    <w:rsid w:val="00B93C80"/>
    <w:rsid w:val="00B93DDB"/>
    <w:rsid w:val="00B9492C"/>
    <w:rsid w:val="00B959C0"/>
    <w:rsid w:val="00B9650B"/>
    <w:rsid w:val="00B96992"/>
    <w:rsid w:val="00B96DD2"/>
    <w:rsid w:val="00BA0A50"/>
    <w:rsid w:val="00BA0E57"/>
    <w:rsid w:val="00BA2674"/>
    <w:rsid w:val="00BA4138"/>
    <w:rsid w:val="00BA5172"/>
    <w:rsid w:val="00BA62FD"/>
    <w:rsid w:val="00BA6E4D"/>
    <w:rsid w:val="00BB0D97"/>
    <w:rsid w:val="00BB1821"/>
    <w:rsid w:val="00BB1D98"/>
    <w:rsid w:val="00BB2A37"/>
    <w:rsid w:val="00BB3020"/>
    <w:rsid w:val="00BB6357"/>
    <w:rsid w:val="00BC0FFC"/>
    <w:rsid w:val="00BC2071"/>
    <w:rsid w:val="00BC2C85"/>
    <w:rsid w:val="00BC4F59"/>
    <w:rsid w:val="00BC59CA"/>
    <w:rsid w:val="00BC6D7D"/>
    <w:rsid w:val="00BC7487"/>
    <w:rsid w:val="00BD0714"/>
    <w:rsid w:val="00BD09AB"/>
    <w:rsid w:val="00BD1E98"/>
    <w:rsid w:val="00BD380C"/>
    <w:rsid w:val="00BD3B4E"/>
    <w:rsid w:val="00BD413E"/>
    <w:rsid w:val="00BE0CA8"/>
    <w:rsid w:val="00BE24D1"/>
    <w:rsid w:val="00BE2FCF"/>
    <w:rsid w:val="00BE3645"/>
    <w:rsid w:val="00BE56F0"/>
    <w:rsid w:val="00BE7E30"/>
    <w:rsid w:val="00BF1842"/>
    <w:rsid w:val="00BF2205"/>
    <w:rsid w:val="00BF2D86"/>
    <w:rsid w:val="00BF368C"/>
    <w:rsid w:val="00BF4ADE"/>
    <w:rsid w:val="00BF6245"/>
    <w:rsid w:val="00BF6EA9"/>
    <w:rsid w:val="00BF78D7"/>
    <w:rsid w:val="00C00387"/>
    <w:rsid w:val="00C00DCD"/>
    <w:rsid w:val="00C01538"/>
    <w:rsid w:val="00C0181C"/>
    <w:rsid w:val="00C02BD0"/>
    <w:rsid w:val="00C04CD7"/>
    <w:rsid w:val="00C04D6E"/>
    <w:rsid w:val="00C050DB"/>
    <w:rsid w:val="00C072B1"/>
    <w:rsid w:val="00C07E81"/>
    <w:rsid w:val="00C10677"/>
    <w:rsid w:val="00C10A80"/>
    <w:rsid w:val="00C11C62"/>
    <w:rsid w:val="00C12A1C"/>
    <w:rsid w:val="00C204C7"/>
    <w:rsid w:val="00C20EA7"/>
    <w:rsid w:val="00C240C0"/>
    <w:rsid w:val="00C2432C"/>
    <w:rsid w:val="00C245F4"/>
    <w:rsid w:val="00C304CE"/>
    <w:rsid w:val="00C30E5C"/>
    <w:rsid w:val="00C31296"/>
    <w:rsid w:val="00C31455"/>
    <w:rsid w:val="00C3181F"/>
    <w:rsid w:val="00C321E5"/>
    <w:rsid w:val="00C32684"/>
    <w:rsid w:val="00C3270A"/>
    <w:rsid w:val="00C329A1"/>
    <w:rsid w:val="00C32F39"/>
    <w:rsid w:val="00C33B45"/>
    <w:rsid w:val="00C34040"/>
    <w:rsid w:val="00C439E1"/>
    <w:rsid w:val="00C44537"/>
    <w:rsid w:val="00C4527D"/>
    <w:rsid w:val="00C47E21"/>
    <w:rsid w:val="00C502FE"/>
    <w:rsid w:val="00C5088C"/>
    <w:rsid w:val="00C50A51"/>
    <w:rsid w:val="00C50AC5"/>
    <w:rsid w:val="00C52F73"/>
    <w:rsid w:val="00C53D4D"/>
    <w:rsid w:val="00C56396"/>
    <w:rsid w:val="00C57479"/>
    <w:rsid w:val="00C57DD1"/>
    <w:rsid w:val="00C61BE1"/>
    <w:rsid w:val="00C62017"/>
    <w:rsid w:val="00C62087"/>
    <w:rsid w:val="00C6470D"/>
    <w:rsid w:val="00C669F8"/>
    <w:rsid w:val="00C70FF8"/>
    <w:rsid w:val="00C71152"/>
    <w:rsid w:val="00C7192F"/>
    <w:rsid w:val="00C73315"/>
    <w:rsid w:val="00C73367"/>
    <w:rsid w:val="00C74E88"/>
    <w:rsid w:val="00C77453"/>
    <w:rsid w:val="00C8090F"/>
    <w:rsid w:val="00C870CA"/>
    <w:rsid w:val="00C91179"/>
    <w:rsid w:val="00C947A6"/>
    <w:rsid w:val="00C94F00"/>
    <w:rsid w:val="00C9591C"/>
    <w:rsid w:val="00C95CD1"/>
    <w:rsid w:val="00CA1B0E"/>
    <w:rsid w:val="00CA2586"/>
    <w:rsid w:val="00CA52C7"/>
    <w:rsid w:val="00CA6B2C"/>
    <w:rsid w:val="00CB05F1"/>
    <w:rsid w:val="00CB0C4C"/>
    <w:rsid w:val="00CB2E1F"/>
    <w:rsid w:val="00CB3D91"/>
    <w:rsid w:val="00CB3FC0"/>
    <w:rsid w:val="00CB43E4"/>
    <w:rsid w:val="00CB53B6"/>
    <w:rsid w:val="00CB54D6"/>
    <w:rsid w:val="00CB66E0"/>
    <w:rsid w:val="00CC2213"/>
    <w:rsid w:val="00CC28BE"/>
    <w:rsid w:val="00CC29D2"/>
    <w:rsid w:val="00CC52C5"/>
    <w:rsid w:val="00CC5A13"/>
    <w:rsid w:val="00CC5CDD"/>
    <w:rsid w:val="00CC63F3"/>
    <w:rsid w:val="00CC7407"/>
    <w:rsid w:val="00CD0C80"/>
    <w:rsid w:val="00CD15E1"/>
    <w:rsid w:val="00CD1A98"/>
    <w:rsid w:val="00CD1D50"/>
    <w:rsid w:val="00CD285F"/>
    <w:rsid w:val="00CD4119"/>
    <w:rsid w:val="00CD55D3"/>
    <w:rsid w:val="00CE2926"/>
    <w:rsid w:val="00CE52FB"/>
    <w:rsid w:val="00CE6CB2"/>
    <w:rsid w:val="00CE77E7"/>
    <w:rsid w:val="00CF14AD"/>
    <w:rsid w:val="00CF1EDD"/>
    <w:rsid w:val="00CF3B2F"/>
    <w:rsid w:val="00CF467F"/>
    <w:rsid w:val="00CF573A"/>
    <w:rsid w:val="00CF7A68"/>
    <w:rsid w:val="00CF7E49"/>
    <w:rsid w:val="00D00DA6"/>
    <w:rsid w:val="00D01ACA"/>
    <w:rsid w:val="00D03289"/>
    <w:rsid w:val="00D03363"/>
    <w:rsid w:val="00D033B9"/>
    <w:rsid w:val="00D03646"/>
    <w:rsid w:val="00D045D1"/>
    <w:rsid w:val="00D05FE2"/>
    <w:rsid w:val="00D0630B"/>
    <w:rsid w:val="00D06D39"/>
    <w:rsid w:val="00D0702D"/>
    <w:rsid w:val="00D102BC"/>
    <w:rsid w:val="00D14BF8"/>
    <w:rsid w:val="00D14D60"/>
    <w:rsid w:val="00D17DCB"/>
    <w:rsid w:val="00D21D8D"/>
    <w:rsid w:val="00D21DDF"/>
    <w:rsid w:val="00D22A91"/>
    <w:rsid w:val="00D244AF"/>
    <w:rsid w:val="00D2454E"/>
    <w:rsid w:val="00D258B3"/>
    <w:rsid w:val="00D26471"/>
    <w:rsid w:val="00D264DF"/>
    <w:rsid w:val="00D3068E"/>
    <w:rsid w:val="00D314AB"/>
    <w:rsid w:val="00D31F3C"/>
    <w:rsid w:val="00D31FFB"/>
    <w:rsid w:val="00D32706"/>
    <w:rsid w:val="00D328B0"/>
    <w:rsid w:val="00D331B5"/>
    <w:rsid w:val="00D34860"/>
    <w:rsid w:val="00D3578B"/>
    <w:rsid w:val="00D35C36"/>
    <w:rsid w:val="00D36843"/>
    <w:rsid w:val="00D36D01"/>
    <w:rsid w:val="00D4057B"/>
    <w:rsid w:val="00D41F34"/>
    <w:rsid w:val="00D429B4"/>
    <w:rsid w:val="00D436CC"/>
    <w:rsid w:val="00D43743"/>
    <w:rsid w:val="00D4496A"/>
    <w:rsid w:val="00D4572C"/>
    <w:rsid w:val="00D51AA3"/>
    <w:rsid w:val="00D51CA8"/>
    <w:rsid w:val="00D54616"/>
    <w:rsid w:val="00D54DE0"/>
    <w:rsid w:val="00D55D29"/>
    <w:rsid w:val="00D605FD"/>
    <w:rsid w:val="00D61891"/>
    <w:rsid w:val="00D629F2"/>
    <w:rsid w:val="00D62FDF"/>
    <w:rsid w:val="00D641A2"/>
    <w:rsid w:val="00D653ED"/>
    <w:rsid w:val="00D661B6"/>
    <w:rsid w:val="00D66EB3"/>
    <w:rsid w:val="00D678CB"/>
    <w:rsid w:val="00D67E31"/>
    <w:rsid w:val="00D74C39"/>
    <w:rsid w:val="00D74E4F"/>
    <w:rsid w:val="00D7505F"/>
    <w:rsid w:val="00D76820"/>
    <w:rsid w:val="00D8474F"/>
    <w:rsid w:val="00D8598E"/>
    <w:rsid w:val="00D8666F"/>
    <w:rsid w:val="00D86688"/>
    <w:rsid w:val="00D916E6"/>
    <w:rsid w:val="00D92083"/>
    <w:rsid w:val="00D928D4"/>
    <w:rsid w:val="00D942B5"/>
    <w:rsid w:val="00D95743"/>
    <w:rsid w:val="00D9624C"/>
    <w:rsid w:val="00D96498"/>
    <w:rsid w:val="00DA34F3"/>
    <w:rsid w:val="00DA3986"/>
    <w:rsid w:val="00DA435D"/>
    <w:rsid w:val="00DA4A66"/>
    <w:rsid w:val="00DA5142"/>
    <w:rsid w:val="00DA6A3A"/>
    <w:rsid w:val="00DB20FF"/>
    <w:rsid w:val="00DB39FC"/>
    <w:rsid w:val="00DB405B"/>
    <w:rsid w:val="00DB53A3"/>
    <w:rsid w:val="00DB5DD2"/>
    <w:rsid w:val="00DB6160"/>
    <w:rsid w:val="00DB6E22"/>
    <w:rsid w:val="00DB74EC"/>
    <w:rsid w:val="00DC2542"/>
    <w:rsid w:val="00DC32C3"/>
    <w:rsid w:val="00DC650F"/>
    <w:rsid w:val="00DC7907"/>
    <w:rsid w:val="00DD1D1B"/>
    <w:rsid w:val="00DD26C5"/>
    <w:rsid w:val="00DD3B63"/>
    <w:rsid w:val="00DD4A74"/>
    <w:rsid w:val="00DD5066"/>
    <w:rsid w:val="00DD5E79"/>
    <w:rsid w:val="00DD70E0"/>
    <w:rsid w:val="00DE1B93"/>
    <w:rsid w:val="00DE23CE"/>
    <w:rsid w:val="00DE299B"/>
    <w:rsid w:val="00DE2EFE"/>
    <w:rsid w:val="00DE34B5"/>
    <w:rsid w:val="00DE659B"/>
    <w:rsid w:val="00DE7182"/>
    <w:rsid w:val="00DF1E6B"/>
    <w:rsid w:val="00DF1F0A"/>
    <w:rsid w:val="00DF3755"/>
    <w:rsid w:val="00DF5172"/>
    <w:rsid w:val="00DF5370"/>
    <w:rsid w:val="00E0029E"/>
    <w:rsid w:val="00E03D93"/>
    <w:rsid w:val="00E05191"/>
    <w:rsid w:val="00E0547C"/>
    <w:rsid w:val="00E07BC8"/>
    <w:rsid w:val="00E1012D"/>
    <w:rsid w:val="00E1070B"/>
    <w:rsid w:val="00E11001"/>
    <w:rsid w:val="00E1337F"/>
    <w:rsid w:val="00E14479"/>
    <w:rsid w:val="00E146B0"/>
    <w:rsid w:val="00E1531D"/>
    <w:rsid w:val="00E1689F"/>
    <w:rsid w:val="00E17366"/>
    <w:rsid w:val="00E17FD2"/>
    <w:rsid w:val="00E201D0"/>
    <w:rsid w:val="00E22C2C"/>
    <w:rsid w:val="00E250A3"/>
    <w:rsid w:val="00E27846"/>
    <w:rsid w:val="00E27BC3"/>
    <w:rsid w:val="00E31985"/>
    <w:rsid w:val="00E31DB0"/>
    <w:rsid w:val="00E32587"/>
    <w:rsid w:val="00E3311A"/>
    <w:rsid w:val="00E34456"/>
    <w:rsid w:val="00E3620B"/>
    <w:rsid w:val="00E3692C"/>
    <w:rsid w:val="00E37603"/>
    <w:rsid w:val="00E37996"/>
    <w:rsid w:val="00E41140"/>
    <w:rsid w:val="00E41AAD"/>
    <w:rsid w:val="00E41B74"/>
    <w:rsid w:val="00E42DB3"/>
    <w:rsid w:val="00E42EC5"/>
    <w:rsid w:val="00E44F52"/>
    <w:rsid w:val="00E459F3"/>
    <w:rsid w:val="00E45AF2"/>
    <w:rsid w:val="00E463BF"/>
    <w:rsid w:val="00E466AB"/>
    <w:rsid w:val="00E473F3"/>
    <w:rsid w:val="00E50764"/>
    <w:rsid w:val="00E51C88"/>
    <w:rsid w:val="00E53AF7"/>
    <w:rsid w:val="00E55479"/>
    <w:rsid w:val="00E600DA"/>
    <w:rsid w:val="00E60758"/>
    <w:rsid w:val="00E63EBD"/>
    <w:rsid w:val="00E64478"/>
    <w:rsid w:val="00E65FEC"/>
    <w:rsid w:val="00E66E1A"/>
    <w:rsid w:val="00E71FAF"/>
    <w:rsid w:val="00E73ACA"/>
    <w:rsid w:val="00E73DB2"/>
    <w:rsid w:val="00E74FC3"/>
    <w:rsid w:val="00E75A70"/>
    <w:rsid w:val="00E772A2"/>
    <w:rsid w:val="00E8464F"/>
    <w:rsid w:val="00E86C8E"/>
    <w:rsid w:val="00E906F4"/>
    <w:rsid w:val="00E92345"/>
    <w:rsid w:val="00E9647D"/>
    <w:rsid w:val="00E97472"/>
    <w:rsid w:val="00E97AB5"/>
    <w:rsid w:val="00EA184F"/>
    <w:rsid w:val="00EA25EC"/>
    <w:rsid w:val="00EA47AE"/>
    <w:rsid w:val="00EA5112"/>
    <w:rsid w:val="00EB07A1"/>
    <w:rsid w:val="00EB3FD2"/>
    <w:rsid w:val="00EB3FE7"/>
    <w:rsid w:val="00EB5416"/>
    <w:rsid w:val="00EB56F9"/>
    <w:rsid w:val="00EB6BA4"/>
    <w:rsid w:val="00EC39AE"/>
    <w:rsid w:val="00EC5EF9"/>
    <w:rsid w:val="00EC78B5"/>
    <w:rsid w:val="00ED071F"/>
    <w:rsid w:val="00ED2488"/>
    <w:rsid w:val="00ED2E6B"/>
    <w:rsid w:val="00ED3E11"/>
    <w:rsid w:val="00ED5011"/>
    <w:rsid w:val="00ED5BC2"/>
    <w:rsid w:val="00EE4631"/>
    <w:rsid w:val="00EE52BC"/>
    <w:rsid w:val="00EE53D4"/>
    <w:rsid w:val="00EE5C1E"/>
    <w:rsid w:val="00EE7336"/>
    <w:rsid w:val="00EF2909"/>
    <w:rsid w:val="00EF4E17"/>
    <w:rsid w:val="00EF5A37"/>
    <w:rsid w:val="00F00568"/>
    <w:rsid w:val="00F0090E"/>
    <w:rsid w:val="00F01C54"/>
    <w:rsid w:val="00F051E5"/>
    <w:rsid w:val="00F067B4"/>
    <w:rsid w:val="00F076CA"/>
    <w:rsid w:val="00F11B5E"/>
    <w:rsid w:val="00F1242B"/>
    <w:rsid w:val="00F12E99"/>
    <w:rsid w:val="00F1399F"/>
    <w:rsid w:val="00F14648"/>
    <w:rsid w:val="00F15767"/>
    <w:rsid w:val="00F20A1B"/>
    <w:rsid w:val="00F20F8D"/>
    <w:rsid w:val="00F220BC"/>
    <w:rsid w:val="00F2245A"/>
    <w:rsid w:val="00F227BC"/>
    <w:rsid w:val="00F23791"/>
    <w:rsid w:val="00F24636"/>
    <w:rsid w:val="00F24869"/>
    <w:rsid w:val="00F25992"/>
    <w:rsid w:val="00F25FD2"/>
    <w:rsid w:val="00F26594"/>
    <w:rsid w:val="00F313AB"/>
    <w:rsid w:val="00F31B01"/>
    <w:rsid w:val="00F32145"/>
    <w:rsid w:val="00F32C50"/>
    <w:rsid w:val="00F33A2E"/>
    <w:rsid w:val="00F34F96"/>
    <w:rsid w:val="00F3520C"/>
    <w:rsid w:val="00F374CB"/>
    <w:rsid w:val="00F42D26"/>
    <w:rsid w:val="00F435BE"/>
    <w:rsid w:val="00F465BD"/>
    <w:rsid w:val="00F475EE"/>
    <w:rsid w:val="00F4764D"/>
    <w:rsid w:val="00F476FB"/>
    <w:rsid w:val="00F47791"/>
    <w:rsid w:val="00F513E5"/>
    <w:rsid w:val="00F51461"/>
    <w:rsid w:val="00F52844"/>
    <w:rsid w:val="00F547FC"/>
    <w:rsid w:val="00F54B49"/>
    <w:rsid w:val="00F55240"/>
    <w:rsid w:val="00F552D7"/>
    <w:rsid w:val="00F607B9"/>
    <w:rsid w:val="00F62A23"/>
    <w:rsid w:val="00F63A13"/>
    <w:rsid w:val="00F6645C"/>
    <w:rsid w:val="00F70544"/>
    <w:rsid w:val="00F70A10"/>
    <w:rsid w:val="00F711F8"/>
    <w:rsid w:val="00F72E4F"/>
    <w:rsid w:val="00F74BF5"/>
    <w:rsid w:val="00F74F57"/>
    <w:rsid w:val="00F7686C"/>
    <w:rsid w:val="00F80396"/>
    <w:rsid w:val="00F82C71"/>
    <w:rsid w:val="00F832DF"/>
    <w:rsid w:val="00F860F7"/>
    <w:rsid w:val="00F8660F"/>
    <w:rsid w:val="00F87D63"/>
    <w:rsid w:val="00F910D7"/>
    <w:rsid w:val="00F91A94"/>
    <w:rsid w:val="00F92E12"/>
    <w:rsid w:val="00F93279"/>
    <w:rsid w:val="00F93A92"/>
    <w:rsid w:val="00F93C5F"/>
    <w:rsid w:val="00F93D7B"/>
    <w:rsid w:val="00F94852"/>
    <w:rsid w:val="00F960BB"/>
    <w:rsid w:val="00F964F3"/>
    <w:rsid w:val="00F96EAC"/>
    <w:rsid w:val="00F973D6"/>
    <w:rsid w:val="00F97929"/>
    <w:rsid w:val="00F97B79"/>
    <w:rsid w:val="00FA03AD"/>
    <w:rsid w:val="00FA4526"/>
    <w:rsid w:val="00FA66D5"/>
    <w:rsid w:val="00FA7C72"/>
    <w:rsid w:val="00FB0066"/>
    <w:rsid w:val="00FB2AF6"/>
    <w:rsid w:val="00FB34C8"/>
    <w:rsid w:val="00FB3B7C"/>
    <w:rsid w:val="00FB3F1C"/>
    <w:rsid w:val="00FB4129"/>
    <w:rsid w:val="00FB5961"/>
    <w:rsid w:val="00FB6860"/>
    <w:rsid w:val="00FC00B3"/>
    <w:rsid w:val="00FC64A4"/>
    <w:rsid w:val="00FC6A2F"/>
    <w:rsid w:val="00FC6AF1"/>
    <w:rsid w:val="00FC7244"/>
    <w:rsid w:val="00FD0F0D"/>
    <w:rsid w:val="00FD3FCF"/>
    <w:rsid w:val="00FD4480"/>
    <w:rsid w:val="00FD5192"/>
    <w:rsid w:val="00FD6C27"/>
    <w:rsid w:val="00FD7768"/>
    <w:rsid w:val="00FE2DA5"/>
    <w:rsid w:val="00FE35F8"/>
    <w:rsid w:val="00FE4236"/>
    <w:rsid w:val="00FE587F"/>
    <w:rsid w:val="00FE676C"/>
    <w:rsid w:val="00FE6A8D"/>
    <w:rsid w:val="00FE7B5E"/>
    <w:rsid w:val="00FF0B7E"/>
    <w:rsid w:val="00FF1C7E"/>
    <w:rsid w:val="00FF31D6"/>
    <w:rsid w:val="00FF487E"/>
    <w:rsid w:val="00FF5C38"/>
    <w:rsid w:val="00FF763A"/>
    <w:rsid w:val="00FF7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4AB9A2D"/>
  <w15:docId w15:val="{CD0D6CCE-FDF0-4006-AB4C-E1DDDC96E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5A56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semiHidden/>
    <w:unhideWhenUsed/>
    <w:qFormat/>
    <w:rsid w:val="00F70A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Normalwebb">
    <w:name w:val="Normal (Web)"/>
    <w:basedOn w:val="Normal"/>
    <w:uiPriority w:val="99"/>
    <w:semiHidden/>
    <w:unhideWhenUsed/>
    <w:rsid w:val="005B7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nk">
    <w:name w:val="Hyperlink"/>
    <w:basedOn w:val="Standardstycketeckensnitt"/>
    <w:uiPriority w:val="99"/>
    <w:unhideWhenUsed/>
    <w:rsid w:val="005B7E97"/>
    <w:rPr>
      <w:color w:val="0000FF"/>
      <w:u w:val="single"/>
    </w:rPr>
  </w:style>
  <w:style w:type="paragraph" w:styleId="Liststycke">
    <w:name w:val="List Paragraph"/>
    <w:basedOn w:val="Normal"/>
    <w:uiPriority w:val="34"/>
    <w:qFormat/>
    <w:rsid w:val="005B7E97"/>
    <w:pPr>
      <w:ind w:left="720"/>
      <w:contextualSpacing/>
    </w:pPr>
  </w:style>
  <w:style w:type="character" w:styleId="Kommentarsreferens">
    <w:name w:val="annotation reference"/>
    <w:basedOn w:val="Standardstycketeckensnitt"/>
    <w:uiPriority w:val="99"/>
    <w:semiHidden/>
    <w:unhideWhenUsed/>
    <w:rsid w:val="00E3692C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E3692C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E3692C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3692C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3692C"/>
    <w:rPr>
      <w:b/>
      <w:bCs/>
      <w:sz w:val="20"/>
      <w:szCs w:val="20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E369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E3692C"/>
    <w:rPr>
      <w:rFonts w:ascii="Tahoma" w:hAnsi="Tahoma" w:cs="Tahoma"/>
      <w:sz w:val="16"/>
      <w:szCs w:val="16"/>
    </w:rPr>
  </w:style>
  <w:style w:type="table" w:styleId="Tabellrutnt">
    <w:name w:val="Table Grid"/>
    <w:basedOn w:val="Normaltabell"/>
    <w:uiPriority w:val="39"/>
    <w:rsid w:val="00CD0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getavstnd">
    <w:name w:val="No Spacing"/>
    <w:uiPriority w:val="1"/>
    <w:qFormat/>
    <w:rsid w:val="0052587B"/>
    <w:pPr>
      <w:spacing w:after="0" w:line="240" w:lineRule="auto"/>
    </w:pPr>
  </w:style>
  <w:style w:type="character" w:styleId="AnvndHyperlnk">
    <w:name w:val="FollowedHyperlink"/>
    <w:basedOn w:val="Standardstycketeckensnitt"/>
    <w:uiPriority w:val="99"/>
    <w:semiHidden/>
    <w:unhideWhenUsed/>
    <w:rsid w:val="0052587B"/>
    <w:rPr>
      <w:color w:val="800080" w:themeColor="followedHyperlink"/>
      <w:u w:val="single"/>
    </w:rPr>
  </w:style>
  <w:style w:type="paragraph" w:styleId="Sidhuvud">
    <w:name w:val="header"/>
    <w:basedOn w:val="Normal"/>
    <w:link w:val="SidhuvudChar"/>
    <w:uiPriority w:val="99"/>
    <w:unhideWhenUsed/>
    <w:rsid w:val="00A06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A0689D"/>
  </w:style>
  <w:style w:type="paragraph" w:styleId="Sidfot">
    <w:name w:val="footer"/>
    <w:basedOn w:val="Normal"/>
    <w:link w:val="SidfotChar"/>
    <w:uiPriority w:val="99"/>
    <w:unhideWhenUsed/>
    <w:rsid w:val="00A06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A0689D"/>
  </w:style>
  <w:style w:type="character" w:customStyle="1" w:styleId="fontstyle01">
    <w:name w:val="fontstyle01"/>
    <w:basedOn w:val="Standardstycketeckensnitt"/>
    <w:rsid w:val="007B5496"/>
    <w:rPr>
      <w:rFonts w:ascii="GoudyOldStyleT-Regular" w:hAnsi="GoudyOldStyleT-Regular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root-block-node">
    <w:name w:val="root-block-node"/>
    <w:basedOn w:val="Normal"/>
    <w:rsid w:val="00485A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ubrik1Char">
    <w:name w:val="Rubrik 1 Char"/>
    <w:basedOn w:val="Standardstycketeckensnitt"/>
    <w:link w:val="Rubrik1"/>
    <w:uiPriority w:val="9"/>
    <w:rsid w:val="005A56E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9743DB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Standardstycketeckensnitt"/>
    <w:link w:val="EndNoteBibliographyTitle"/>
    <w:rsid w:val="009743DB"/>
    <w:rPr>
      <w:rFonts w:ascii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9743DB"/>
    <w:pPr>
      <w:spacing w:line="240" w:lineRule="auto"/>
      <w:jc w:val="both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Standardstycketeckensnitt"/>
    <w:link w:val="EndNoteBibliography"/>
    <w:rsid w:val="009743DB"/>
    <w:rPr>
      <w:rFonts w:ascii="Times New Roman" w:hAnsi="Times New Roman" w:cs="Times New Roman"/>
      <w:noProof/>
    </w:rPr>
  </w:style>
  <w:style w:type="paragraph" w:styleId="Revision">
    <w:name w:val="Revision"/>
    <w:hidden/>
    <w:uiPriority w:val="99"/>
    <w:semiHidden/>
    <w:rsid w:val="009855E2"/>
    <w:pPr>
      <w:spacing w:after="0" w:line="240" w:lineRule="auto"/>
    </w:pPr>
  </w:style>
  <w:style w:type="character" w:customStyle="1" w:styleId="UnresolvedMention1">
    <w:name w:val="Unresolved Mention1"/>
    <w:basedOn w:val="Standardstycketeckensnitt"/>
    <w:uiPriority w:val="99"/>
    <w:semiHidden/>
    <w:unhideWhenUsed/>
    <w:rsid w:val="00E41AAD"/>
    <w:rPr>
      <w:color w:val="605E5C"/>
      <w:shd w:val="clear" w:color="auto" w:fill="E1DFDD"/>
    </w:rPr>
  </w:style>
  <w:style w:type="character" w:customStyle="1" w:styleId="UnresolvedMention2">
    <w:name w:val="Unresolved Mention2"/>
    <w:basedOn w:val="Standardstycketeckensnitt"/>
    <w:uiPriority w:val="99"/>
    <w:semiHidden/>
    <w:unhideWhenUsed/>
    <w:rsid w:val="001C6BBD"/>
    <w:rPr>
      <w:color w:val="605E5C"/>
      <w:shd w:val="clear" w:color="auto" w:fill="E1DFDD"/>
    </w:rPr>
  </w:style>
  <w:style w:type="character" w:customStyle="1" w:styleId="Rubrik2Char">
    <w:name w:val="Rubrik 2 Char"/>
    <w:basedOn w:val="Standardstycketeckensnitt"/>
    <w:link w:val="Rubrik2"/>
    <w:uiPriority w:val="9"/>
    <w:semiHidden/>
    <w:rsid w:val="00F70A1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1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66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8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61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896A5A-3983-42A3-A925-B46F7933D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7</TotalTime>
  <Pages>1</Pages>
  <Words>164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if</dc:creator>
  <cp:keywords/>
  <dc:description/>
  <cp:lastModifiedBy>Mamunur Rashid</cp:lastModifiedBy>
  <cp:revision>132</cp:revision>
  <cp:lastPrinted>2023-05-18T11:11:00Z</cp:lastPrinted>
  <dcterms:created xsi:type="dcterms:W3CDTF">2023-06-05T20:29:00Z</dcterms:created>
  <dcterms:modified xsi:type="dcterms:W3CDTF">2023-07-24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a9b3211-88a2-3274-93fa-202a372aa213</vt:lpwstr>
  </property>
  <property fmtid="{D5CDD505-2E9C-101B-9397-08002B2CF9AE}" pid="24" name="Mendeley Citation Style_1">
    <vt:lpwstr>http://www.zotero.org/styles/ieee</vt:lpwstr>
  </property>
  <property fmtid="{D5CDD505-2E9C-101B-9397-08002B2CF9AE}" pid="25" name="GrammarlyDocumentId">
    <vt:lpwstr>8bd2cdcc2429d423a4eb1d7ba4449956d6a67d3f76883c9b26d0c72275d5be34</vt:lpwstr>
  </property>
</Properties>
</file>